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6F384" w14:textId="09CC3125" w:rsidR="00BD5E36" w:rsidRPr="00BE7B58" w:rsidRDefault="00B7028A" w:rsidP="00DD35EE">
      <w:pPr>
        <w:pStyle w:val="Agintrotext"/>
        <w:rPr>
          <w:lang w:val="en-AU"/>
        </w:rPr>
        <w:sectPr w:rsidR="00BD5E36" w:rsidRPr="00BE7B58" w:rsidSect="00BD5E36">
          <w:headerReference w:type="even" r:id="rId11"/>
          <w:headerReference w:type="default" r:id="rId12"/>
          <w:footerReference w:type="even" r:id="rId13"/>
          <w:footerReference w:type="default" r:id="rId14"/>
          <w:headerReference w:type="first" r:id="rId15"/>
          <w:footerReference w:type="first" r:id="rId16"/>
          <w:type w:val="continuous"/>
          <w:pgSz w:w="11900" w:h="16840"/>
          <w:pgMar w:top="4163" w:right="709" w:bottom="1701" w:left="709" w:header="709" w:footer="709" w:gutter="0"/>
          <w:cols w:num="2" w:space="708"/>
          <w:titlePg/>
          <w:docGrid w:linePitch="360"/>
        </w:sectPr>
      </w:pPr>
      <w:r w:rsidRPr="00BE7B58">
        <w:rPr>
          <w:noProof/>
          <w:lang w:val="en-AU" w:eastAsia="en-AU"/>
        </w:rPr>
        <mc:AlternateContent>
          <mc:Choice Requires="wps">
            <w:drawing>
              <wp:anchor distT="0" distB="0" distL="114300" distR="114300" simplePos="0" relativeHeight="251656192" behindDoc="1" locked="0" layoutInCell="1" allowOverlap="1" wp14:anchorId="02B64DE6" wp14:editId="798617AD">
                <wp:simplePos x="0" y="0"/>
                <wp:positionH relativeFrom="column">
                  <wp:posOffset>-2540</wp:posOffset>
                </wp:positionH>
                <wp:positionV relativeFrom="paragraph">
                  <wp:posOffset>-1490980</wp:posOffset>
                </wp:positionV>
                <wp:extent cx="4600575" cy="1240155"/>
                <wp:effectExtent l="0" t="0" r="9525" b="17145"/>
                <wp:wrapNone/>
                <wp:docPr id="80" name="Text Box 80"/>
                <wp:cNvGraphicFramePr/>
                <a:graphic xmlns:a="http://schemas.openxmlformats.org/drawingml/2006/main">
                  <a:graphicData uri="http://schemas.microsoft.com/office/word/2010/wordprocessingShape">
                    <wps:wsp>
                      <wps:cNvSpPr txBox="1"/>
                      <wps:spPr>
                        <a:xfrm>
                          <a:off x="0" y="0"/>
                          <a:ext cx="4600575" cy="12401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2224673" w14:textId="5C9752F2" w:rsidR="00B7028A" w:rsidRPr="007219EC" w:rsidRDefault="00A47E36" w:rsidP="0000417C">
                            <w:pPr>
                              <w:pStyle w:val="Agtitle"/>
                              <w:rPr>
                                <w:lang w:val="en-AU"/>
                              </w:rPr>
                            </w:pPr>
                            <w:bookmarkStart w:id="0" w:name="_GoBack"/>
                            <w:r>
                              <w:rPr>
                                <w:lang w:val="en-AU"/>
                              </w:rPr>
                              <w:t>F</w:t>
                            </w:r>
                            <w:r w:rsidR="003008C6">
                              <w:rPr>
                                <w:lang w:val="en-AU"/>
                              </w:rPr>
                              <w:t xml:space="preserve">eeding </w:t>
                            </w:r>
                            <w:r>
                              <w:rPr>
                                <w:lang w:val="en-AU"/>
                              </w:rPr>
                              <w:t>and</w:t>
                            </w:r>
                            <w:r w:rsidR="003008C6">
                              <w:rPr>
                                <w:lang w:val="en-AU"/>
                              </w:rPr>
                              <w:t xml:space="preserve"> </w:t>
                            </w:r>
                            <w:proofErr w:type="spellStart"/>
                            <w:r w:rsidR="003008C6">
                              <w:rPr>
                                <w:lang w:val="en-AU"/>
                              </w:rPr>
                              <w:t>agisting</w:t>
                            </w:r>
                            <w:proofErr w:type="spellEnd"/>
                            <w:r w:rsidR="003008C6">
                              <w:rPr>
                                <w:lang w:val="en-AU"/>
                              </w:rPr>
                              <w:t xml:space="preserve"> livestock</w:t>
                            </w:r>
                            <w:bookmarkEnd w:id="0"/>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B64DE6" id="_x0000_t202" coordsize="21600,21600" o:spt="202" path="m,l,21600r21600,l21600,xe">
                <v:stroke joinstyle="miter"/>
                <v:path gradientshapeok="t" o:connecttype="rect"/>
              </v:shapetype>
              <v:shape id="Text Box 80" o:spid="_x0000_s1026" type="#_x0000_t202" style="position:absolute;margin-left:-.2pt;margin-top:-117.4pt;width:362.25pt;height:9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" filled="f" stroked="f">
                <v:textbox inset="0,0,0,0">
                  <w:txbxContent>
                    <w:p w14:paraId="72224673" w14:textId="5C9752F2" w:rsidR="00B7028A" w:rsidRPr="007219EC" w:rsidRDefault="00A47E36" w:rsidP="0000417C">
                      <w:pPr>
                        <w:pStyle w:val="Agtitle"/>
                        <w:rPr>
                          <w:lang w:val="en-AU"/>
                        </w:rPr>
                      </w:pPr>
                      <w:bookmarkStart w:id="1" w:name="_GoBack"/>
                      <w:r>
                        <w:rPr>
                          <w:lang w:val="en-AU"/>
                        </w:rPr>
                        <w:t>F</w:t>
                      </w:r>
                      <w:r w:rsidR="003008C6">
                        <w:rPr>
                          <w:lang w:val="en-AU"/>
                        </w:rPr>
                        <w:t xml:space="preserve">eeding </w:t>
                      </w:r>
                      <w:r>
                        <w:rPr>
                          <w:lang w:val="en-AU"/>
                        </w:rPr>
                        <w:t>and</w:t>
                      </w:r>
                      <w:r w:rsidR="003008C6">
                        <w:rPr>
                          <w:lang w:val="en-AU"/>
                        </w:rPr>
                        <w:t xml:space="preserve"> </w:t>
                      </w:r>
                      <w:proofErr w:type="spellStart"/>
                      <w:r w:rsidR="003008C6">
                        <w:rPr>
                          <w:lang w:val="en-AU"/>
                        </w:rPr>
                        <w:t>agisting</w:t>
                      </w:r>
                      <w:proofErr w:type="spellEnd"/>
                      <w:r w:rsidR="003008C6">
                        <w:rPr>
                          <w:lang w:val="en-AU"/>
                        </w:rPr>
                        <w:t xml:space="preserve"> livestock</w:t>
                      </w:r>
                      <w:bookmarkEnd w:id="1"/>
                    </w:p>
                  </w:txbxContent>
                </v:textbox>
              </v:shape>
            </w:pict>
          </mc:Fallback>
        </mc:AlternateContent>
      </w:r>
    </w:p>
    <w:p w14:paraId="5D6E8713" w14:textId="6BA5856B" w:rsidR="003008C6" w:rsidRDefault="003008C6" w:rsidP="003008C6">
      <w:pPr>
        <w:pStyle w:val="Agintrotext"/>
      </w:pPr>
      <w:r>
        <w:t xml:space="preserve">Livestock producers in fire-affected regions are facing decisions about feeding or </w:t>
      </w:r>
      <w:proofErr w:type="spellStart"/>
      <w:r>
        <w:t>agisting</w:t>
      </w:r>
      <w:proofErr w:type="spellEnd"/>
      <w:r>
        <w:t xml:space="preserve"> stock while pasture recovers. </w:t>
      </w:r>
    </w:p>
    <w:p w14:paraId="15DF18F4" w14:textId="29314ADE" w:rsidR="003008C6" w:rsidRDefault="003008C6" w:rsidP="003008C6">
      <w:r>
        <w:t>I</w:t>
      </w:r>
      <w:r w:rsidR="00382B67">
        <w:t>n deciding whether to</w:t>
      </w:r>
      <w:r>
        <w:t xml:space="preserve"> feed stock on your own property, consider the class of the animal, the nutritional needs (energy, protein, </w:t>
      </w:r>
      <w:proofErr w:type="spellStart"/>
      <w:r>
        <w:t>fibre</w:t>
      </w:r>
      <w:proofErr w:type="spellEnd"/>
      <w:r>
        <w:t xml:space="preserve"> and water requirements) and the length of time required to feed.  Don’t forget – you will need to feed stock for at least 6 weeks after grass begins to recover and regrow, to allow it to be strong enough to withstand grazing.</w:t>
      </w:r>
    </w:p>
    <w:p w14:paraId="6311FC24" w14:textId="44CEBFE6" w:rsidR="007F1BF4" w:rsidRDefault="007F1BF4" w:rsidP="007F1BF4">
      <w:pPr>
        <w:pStyle w:val="Heading1"/>
      </w:pPr>
      <w:r>
        <w:t>Agistment</w:t>
      </w:r>
    </w:p>
    <w:p w14:paraId="2ACD1598" w14:textId="41A85159" w:rsidR="003008C6" w:rsidRDefault="003008C6" w:rsidP="003008C6">
      <w:r>
        <w:t xml:space="preserve">When considering agistment, </w:t>
      </w:r>
      <w:r w:rsidR="00EC19C5">
        <w:t xml:space="preserve">the </w:t>
      </w:r>
      <w:r>
        <w:t>quality and quantity of feed available is important as it will determine the class of stock</w:t>
      </w:r>
      <w:r w:rsidR="007A2A93">
        <w:t xml:space="preserve"> and length of time it </w:t>
      </w:r>
      <w:r>
        <w:t xml:space="preserve">is suitable for.  Also look at the water source – </w:t>
      </w:r>
      <w:r w:rsidR="007166EC">
        <w:t xml:space="preserve">is </w:t>
      </w:r>
      <w:proofErr w:type="gramStart"/>
      <w:r w:rsidR="007166EC">
        <w:t>it</w:t>
      </w:r>
      <w:proofErr w:type="gramEnd"/>
      <w:r w:rsidR="007166EC">
        <w:t xml:space="preserve"> good quality and readily available?</w:t>
      </w:r>
      <w:r>
        <w:t xml:space="preserve">  What will it cost you in dollars and time to regularly check the stock?  What is the infrastructure like for feeding out if needed? Are the yards safe for handling stock? Is the fencing adequate?  And if you go down the route of agistment, don’t forget to record the animal movements on the NLIS database.</w:t>
      </w:r>
    </w:p>
    <w:p w14:paraId="18C2309A" w14:textId="77777777" w:rsidR="003008C6" w:rsidRPr="00976526" w:rsidRDefault="003008C6" w:rsidP="003008C6">
      <w:pPr>
        <w:rPr>
          <w:b/>
        </w:rPr>
      </w:pPr>
      <w:r w:rsidRPr="00976526">
        <w:rPr>
          <w:b/>
        </w:rPr>
        <w:t>Agistment for cattle can cost anywhere between $7 and $2</w:t>
      </w:r>
      <w:r>
        <w:rPr>
          <w:b/>
        </w:rPr>
        <w:t>5</w:t>
      </w:r>
      <w:r w:rsidRPr="00976526">
        <w:rPr>
          <w:b/>
        </w:rPr>
        <w:t xml:space="preserve"> per head per week.</w:t>
      </w:r>
    </w:p>
    <w:p w14:paraId="6CCF4940" w14:textId="053F158C" w:rsidR="003008C6" w:rsidRDefault="007F1BF4" w:rsidP="00F827FC">
      <w:pPr>
        <w:pStyle w:val="Heading1"/>
      </w:pPr>
      <w:r>
        <w:t>the cost of feeding</w:t>
      </w:r>
      <w:r w:rsidR="003008C6">
        <w:t xml:space="preserve"> stock</w:t>
      </w:r>
    </w:p>
    <w:p w14:paraId="673A1D20" w14:textId="52BAF27F" w:rsidR="003008C6" w:rsidRDefault="003008C6" w:rsidP="003008C6">
      <w:r>
        <w:t xml:space="preserve">Note: The following calculations assume hay has the following characteristics: 65% NDF (neutral detergent </w:t>
      </w:r>
      <w:proofErr w:type="spellStart"/>
      <w:r>
        <w:t>fibre</w:t>
      </w:r>
      <w:proofErr w:type="spellEnd"/>
      <w:r>
        <w:t>), 10% CP (crude protein), 9 MJME/</w:t>
      </w:r>
      <w:proofErr w:type="spellStart"/>
      <w:r>
        <w:t>kgDM</w:t>
      </w:r>
      <w:proofErr w:type="spellEnd"/>
      <w:r>
        <w:t xml:space="preserve"> (megajoules of </w:t>
      </w:r>
      <w:proofErr w:type="spellStart"/>
      <w:r>
        <w:t>metaboli</w:t>
      </w:r>
      <w:r w:rsidR="0064360F">
        <w:t>s</w:t>
      </w:r>
      <w:r>
        <w:t>able</w:t>
      </w:r>
      <w:proofErr w:type="spellEnd"/>
      <w:r>
        <w:t xml:space="preserve"> energy/kilogram of dry matter) and 85% DM (dry matter).</w:t>
      </w:r>
    </w:p>
    <w:p w14:paraId="3B7C3EA6" w14:textId="77777777" w:rsidR="003008C6" w:rsidRDefault="003008C6" w:rsidP="003008C6">
      <w:r>
        <w:t>And in the diets where pellets are used, they have the following characteristics (unless otherwise specified): 20% NDF, 12% CP, 12 MJME/</w:t>
      </w:r>
      <w:proofErr w:type="spellStart"/>
      <w:r>
        <w:t>kgDM</w:t>
      </w:r>
      <w:proofErr w:type="spellEnd"/>
      <w:r>
        <w:t>, 90% DM.</w:t>
      </w:r>
    </w:p>
    <w:p w14:paraId="287C40F8" w14:textId="3424C1D9" w:rsidR="003008C6" w:rsidRDefault="003008C6" w:rsidP="003008C6">
      <w:pPr>
        <w:spacing w:after="0"/>
      </w:pPr>
      <w:r>
        <w:t xml:space="preserve">A 550 kg </w:t>
      </w:r>
      <w:r w:rsidRPr="00D01C54">
        <w:rPr>
          <w:b/>
        </w:rPr>
        <w:t>dry cow</w:t>
      </w:r>
      <w:r>
        <w:t xml:space="preserve"> can maintain her condition on reasonable quality hay and would require 8.6 kg</w:t>
      </w:r>
      <w:r w:rsidR="009C491B">
        <w:t xml:space="preserve"> </w:t>
      </w:r>
      <w:r>
        <w:t>of hay</w:t>
      </w:r>
      <w:r w:rsidR="00312617">
        <w:t xml:space="preserve"> fed out</w:t>
      </w:r>
      <w:r>
        <w:t xml:space="preserve"> to maintain her weight/condition.  To provide this, if hay cost</w:t>
      </w:r>
    </w:p>
    <w:p w14:paraId="41D53BB1" w14:textId="77777777" w:rsidR="003008C6" w:rsidRDefault="003008C6" w:rsidP="003008C6">
      <w:pPr>
        <w:pStyle w:val="ListParagraph"/>
        <w:numPr>
          <w:ilvl w:val="0"/>
          <w:numId w:val="18"/>
        </w:numPr>
        <w:spacing w:after="0"/>
      </w:pPr>
      <w:r>
        <w:t>$300/tonne, it would cost $2.56/head/day or $17.92/head/week</w:t>
      </w:r>
    </w:p>
    <w:p w14:paraId="2C5FC7B9" w14:textId="77777777" w:rsidR="003008C6" w:rsidRDefault="003008C6" w:rsidP="003008C6">
      <w:pPr>
        <w:pStyle w:val="ListParagraph"/>
        <w:numPr>
          <w:ilvl w:val="0"/>
          <w:numId w:val="18"/>
        </w:numPr>
        <w:spacing w:after="0"/>
      </w:pPr>
      <w:r>
        <w:t>$400/tonne, it would cost $3.41/head/day or $23.87/head/week</w:t>
      </w:r>
    </w:p>
    <w:p w14:paraId="717DD68D" w14:textId="77777777" w:rsidR="003008C6" w:rsidRDefault="003008C6" w:rsidP="003008C6">
      <w:pPr>
        <w:pStyle w:val="ListParagraph"/>
        <w:numPr>
          <w:ilvl w:val="0"/>
          <w:numId w:val="18"/>
        </w:numPr>
        <w:spacing w:after="0"/>
      </w:pPr>
      <w:r>
        <w:t>$500/tonne, it would cost $4.26/head/day or $29.82/head/week</w:t>
      </w:r>
    </w:p>
    <w:p w14:paraId="039CD0F8" w14:textId="77777777" w:rsidR="003008C6" w:rsidRDefault="003008C6" w:rsidP="003008C6">
      <w:pPr>
        <w:spacing w:after="0"/>
      </w:pPr>
    </w:p>
    <w:p w14:paraId="32096361" w14:textId="02DFA777" w:rsidR="003008C6" w:rsidRDefault="003008C6" w:rsidP="003008C6">
      <w:pPr>
        <w:spacing w:after="0"/>
      </w:pPr>
      <w:r>
        <w:rPr>
          <w:b/>
        </w:rPr>
        <w:t>Young growing stock</w:t>
      </w:r>
      <w:r>
        <w:t xml:space="preserve"> cannot consume enough hay to grow at 0.5 kg/day and would need the addition of pellets in the diet.  A </w:t>
      </w:r>
      <w:r w:rsidRPr="00AC3188">
        <w:rPr>
          <w:b/>
        </w:rPr>
        <w:t xml:space="preserve">350 </w:t>
      </w:r>
      <w:proofErr w:type="spellStart"/>
      <w:r w:rsidRPr="00AC3188">
        <w:rPr>
          <w:b/>
        </w:rPr>
        <w:t>kgLW</w:t>
      </w:r>
      <w:proofErr w:type="spellEnd"/>
      <w:r w:rsidRPr="00AC3188">
        <w:rPr>
          <w:b/>
        </w:rPr>
        <w:t xml:space="preserve"> young steer/heifer growing at 0.5 kg/day</w:t>
      </w:r>
      <w:r>
        <w:t xml:space="preserve"> would require a mix of 90% hay and 10% pellets based on energy requirements, which would be 7.3 kg of hay</w:t>
      </w:r>
      <w:r w:rsidR="00312617">
        <w:t xml:space="preserve"> fed out</w:t>
      </w:r>
      <w:r>
        <w:t>, and 0.8 kg of pellets fed</w:t>
      </w:r>
      <w:r w:rsidR="00312617">
        <w:t xml:space="preserve"> out</w:t>
      </w:r>
      <w:r>
        <w:t>.  To provide this, it would cost</w:t>
      </w:r>
    </w:p>
    <w:p w14:paraId="2D365D4D" w14:textId="772F84BE" w:rsidR="003008C6" w:rsidRDefault="003008C6" w:rsidP="003008C6">
      <w:pPr>
        <w:pStyle w:val="ListParagraph"/>
        <w:numPr>
          <w:ilvl w:val="0"/>
          <w:numId w:val="19"/>
        </w:numPr>
        <w:spacing w:after="0"/>
      </w:pPr>
      <w:r>
        <w:t xml:space="preserve">Hay $300/t, </w:t>
      </w:r>
      <w:r w:rsidR="00FE25EB">
        <w:t>p</w:t>
      </w:r>
      <w:r>
        <w:t>ellets $600/t – it would cost $2.66/head/day or $18.62/head/week</w:t>
      </w:r>
    </w:p>
    <w:p w14:paraId="19A61D61" w14:textId="46DC1070" w:rsidR="003008C6" w:rsidRDefault="003008C6" w:rsidP="003008C6">
      <w:pPr>
        <w:pStyle w:val="ListParagraph"/>
        <w:numPr>
          <w:ilvl w:val="0"/>
          <w:numId w:val="19"/>
        </w:numPr>
        <w:spacing w:after="0"/>
      </w:pPr>
      <w:r>
        <w:t xml:space="preserve">Hay $400/t, </w:t>
      </w:r>
      <w:r w:rsidR="00FE25EB">
        <w:t>p</w:t>
      </w:r>
      <w:r>
        <w:t>ellets $600/t – it would cost $3.39/head/day or $23.73/head/week</w:t>
      </w:r>
    </w:p>
    <w:p w14:paraId="14C1D3E1" w14:textId="63EB8956" w:rsidR="003008C6" w:rsidRDefault="003008C6" w:rsidP="003008C6">
      <w:pPr>
        <w:pStyle w:val="ListParagraph"/>
        <w:numPr>
          <w:ilvl w:val="0"/>
          <w:numId w:val="19"/>
        </w:numPr>
        <w:spacing w:after="0"/>
      </w:pPr>
      <w:r>
        <w:t xml:space="preserve">Hay $500/t, </w:t>
      </w:r>
      <w:r w:rsidR="00FE25EB">
        <w:t>p</w:t>
      </w:r>
      <w:r>
        <w:t>ellets $600/t – it would cost $4.12/head/day or $28.84/head/week</w:t>
      </w:r>
    </w:p>
    <w:p w14:paraId="317611E5" w14:textId="58DAD5D7" w:rsidR="003008C6" w:rsidRDefault="003008C6" w:rsidP="003008C6">
      <w:pPr>
        <w:pStyle w:val="ListParagraph"/>
        <w:numPr>
          <w:ilvl w:val="0"/>
          <w:numId w:val="19"/>
        </w:numPr>
        <w:spacing w:after="0"/>
      </w:pPr>
      <w:r>
        <w:t xml:space="preserve">Hay $500/t, </w:t>
      </w:r>
      <w:r w:rsidR="009C1A89">
        <w:t>p</w:t>
      </w:r>
      <w:r>
        <w:t>ellets $800/t – it would cost $4.27/head/day or $29.89/head/week</w:t>
      </w:r>
    </w:p>
    <w:p w14:paraId="199946A6" w14:textId="77777777" w:rsidR="003008C6" w:rsidRDefault="003008C6" w:rsidP="003008C6">
      <w:pPr>
        <w:pStyle w:val="ListParagraph"/>
      </w:pPr>
    </w:p>
    <w:p w14:paraId="28381A95" w14:textId="6F9ADFC3" w:rsidR="003008C6" w:rsidRDefault="003008C6" w:rsidP="003008C6">
      <w:pPr>
        <w:spacing w:after="0"/>
      </w:pPr>
      <w:r>
        <w:rPr>
          <w:b/>
        </w:rPr>
        <w:t>Cows with 4</w:t>
      </w:r>
      <w:r w:rsidR="004D79DB">
        <w:rPr>
          <w:b/>
        </w:rPr>
        <w:t>-</w:t>
      </w:r>
      <w:r>
        <w:rPr>
          <w:b/>
        </w:rPr>
        <w:t>month</w:t>
      </w:r>
      <w:r w:rsidR="004D79DB">
        <w:rPr>
          <w:b/>
        </w:rPr>
        <w:t>-</w:t>
      </w:r>
      <w:r>
        <w:rPr>
          <w:b/>
        </w:rPr>
        <w:t>old calves</w:t>
      </w:r>
      <w:r>
        <w:t>.  This class of cattle have high energy requirements so need a combination of hay and pellets in their diet.  Using the hay and pellets above, they would require a diet of 60% hay and 40% pellets based on energy requirements, which works out at 9.7 kg of hay and 6.1 kg of pellets</w:t>
      </w:r>
      <w:r w:rsidR="009903D0">
        <w:t xml:space="preserve"> fed out</w:t>
      </w:r>
      <w:r>
        <w:t>.  To provide this, it would cost</w:t>
      </w:r>
    </w:p>
    <w:p w14:paraId="0B609C86" w14:textId="69E0774F" w:rsidR="003008C6" w:rsidRDefault="003008C6" w:rsidP="003008C6">
      <w:pPr>
        <w:pStyle w:val="ListParagraph"/>
        <w:numPr>
          <w:ilvl w:val="0"/>
          <w:numId w:val="20"/>
        </w:numPr>
        <w:spacing w:after="0"/>
      </w:pPr>
      <w:r>
        <w:t xml:space="preserve">Hay $300/t, </w:t>
      </w:r>
      <w:r w:rsidR="009C1A89">
        <w:t>p</w:t>
      </w:r>
      <w:r>
        <w:t>ellets $600/t – it would cost $6.54/cow calf unit/day or $45.78/week</w:t>
      </w:r>
    </w:p>
    <w:p w14:paraId="146184B8" w14:textId="3FF8974E" w:rsidR="003008C6" w:rsidRDefault="003008C6" w:rsidP="003008C6">
      <w:pPr>
        <w:pStyle w:val="ListParagraph"/>
        <w:numPr>
          <w:ilvl w:val="0"/>
          <w:numId w:val="20"/>
        </w:numPr>
        <w:spacing w:after="0"/>
      </w:pPr>
      <w:r>
        <w:t xml:space="preserve">Hay $500/t, </w:t>
      </w:r>
      <w:r w:rsidR="009C1A89">
        <w:t>p</w:t>
      </w:r>
      <w:r>
        <w:t>ellets $800/t – it would cost $9.69/cow calf unit/day or $67.83/week</w:t>
      </w:r>
    </w:p>
    <w:p w14:paraId="7C2D379E" w14:textId="77777777" w:rsidR="003008C6" w:rsidRDefault="003008C6" w:rsidP="003008C6">
      <w:pPr>
        <w:spacing w:after="0"/>
      </w:pPr>
      <w:r>
        <w:t xml:space="preserve">If you have this class of cattle, </w:t>
      </w:r>
      <w:r w:rsidRPr="002B1498">
        <w:rPr>
          <w:b/>
        </w:rPr>
        <w:t>consider early weaning</w:t>
      </w:r>
      <w:r>
        <w:t xml:space="preserve"> the calves and either feeding the calves and cows separately or </w:t>
      </w:r>
      <w:r>
        <w:lastRenderedPageBreak/>
        <w:t>sending the cows off on agistment depending on the availability and price of hay and agistment.</w:t>
      </w:r>
    </w:p>
    <w:p w14:paraId="6DBBB21D" w14:textId="77777777" w:rsidR="003008C6" w:rsidRDefault="003008C6" w:rsidP="003008C6">
      <w:pPr>
        <w:spacing w:after="0"/>
      </w:pPr>
    </w:p>
    <w:p w14:paraId="54ACFD57" w14:textId="77777777" w:rsidR="003008C6" w:rsidRDefault="003008C6" w:rsidP="003008C6">
      <w:pPr>
        <w:spacing w:after="0"/>
      </w:pPr>
      <w:r>
        <w:t xml:space="preserve">After early weaning the calves, the cows are classed as dry cows.  Feed them the </w:t>
      </w:r>
      <w:r>
        <w:rPr>
          <w:b/>
        </w:rPr>
        <w:t xml:space="preserve">dry cow </w:t>
      </w:r>
      <w:r>
        <w:t>ration of hay only, mentioned earlier.</w:t>
      </w:r>
    </w:p>
    <w:p w14:paraId="0B7FE7B9" w14:textId="77777777" w:rsidR="003008C6" w:rsidRDefault="003008C6" w:rsidP="003008C6">
      <w:pPr>
        <w:spacing w:after="0"/>
      </w:pPr>
    </w:p>
    <w:p w14:paraId="44E95403" w14:textId="77777777" w:rsidR="003008C6" w:rsidRDefault="003008C6" w:rsidP="003008C6">
      <w:pPr>
        <w:spacing w:after="0"/>
      </w:pPr>
      <w:r>
        <w:t xml:space="preserve">These early weaned calves have a slightly higher protein requirement than all previously mentioned cattle, so will require a higher protein pellet than has been used in previous examples.  In this example we are using a pellet with the following characteristics: 20% NDF, </w:t>
      </w:r>
      <w:r w:rsidRPr="00C12E7C">
        <w:rPr>
          <w:b/>
        </w:rPr>
        <w:t>14% CP</w:t>
      </w:r>
      <w:r>
        <w:t>, 12 MJME/</w:t>
      </w:r>
      <w:proofErr w:type="spellStart"/>
      <w:r>
        <w:t>kgDM</w:t>
      </w:r>
      <w:proofErr w:type="spellEnd"/>
      <w:r>
        <w:t>, 90% DM.</w:t>
      </w:r>
    </w:p>
    <w:p w14:paraId="4648CC95" w14:textId="77777777" w:rsidR="003008C6" w:rsidRDefault="003008C6" w:rsidP="003008C6">
      <w:pPr>
        <w:spacing w:after="0"/>
      </w:pPr>
    </w:p>
    <w:p w14:paraId="71DD53A2" w14:textId="1FD5B42C" w:rsidR="003008C6" w:rsidRDefault="003008C6" w:rsidP="003008C6">
      <w:pPr>
        <w:spacing w:after="0"/>
      </w:pPr>
      <w:r>
        <w:t>For early</w:t>
      </w:r>
      <w:r w:rsidR="004B555B">
        <w:t>-</w:t>
      </w:r>
      <w:r>
        <w:t xml:space="preserve">weaned calves growing at 1 </w:t>
      </w:r>
      <w:proofErr w:type="spellStart"/>
      <w:r>
        <w:t>kgLW</w:t>
      </w:r>
      <w:proofErr w:type="spellEnd"/>
      <w:r>
        <w:t xml:space="preserve">/day (roughly 120 </w:t>
      </w:r>
      <w:proofErr w:type="spellStart"/>
      <w:r>
        <w:t>kgLW</w:t>
      </w:r>
      <w:proofErr w:type="spellEnd"/>
      <w:r>
        <w:t xml:space="preserve"> at 4 months old) they will require a diet of 40% hay, 60% pellets based on energy requirements which equates to 1.6 kg of hay and 2.3 kg of pellets</w:t>
      </w:r>
      <w:r w:rsidR="007B7AFF">
        <w:t xml:space="preserve"> fed out</w:t>
      </w:r>
      <w:r>
        <w:t>.  To provide this it would cost</w:t>
      </w:r>
    </w:p>
    <w:p w14:paraId="52DE5015" w14:textId="311D9EA3" w:rsidR="003008C6" w:rsidRDefault="003008C6" w:rsidP="003008C6">
      <w:pPr>
        <w:pStyle w:val="ListParagraph"/>
        <w:numPr>
          <w:ilvl w:val="0"/>
          <w:numId w:val="21"/>
        </w:numPr>
        <w:spacing w:after="0"/>
      </w:pPr>
      <w:r>
        <w:t xml:space="preserve">Hay $500/t, </w:t>
      </w:r>
      <w:r w:rsidR="00672629">
        <w:t>p</w:t>
      </w:r>
      <w:r>
        <w:t>ellets $800/t – it would cost $2.68/head/day or $18.76/head/week</w:t>
      </w:r>
    </w:p>
    <w:p w14:paraId="35B31490" w14:textId="77777777" w:rsidR="003008C6" w:rsidRDefault="003008C6" w:rsidP="003008C6">
      <w:pPr>
        <w:spacing w:after="0"/>
      </w:pPr>
    </w:p>
    <w:p w14:paraId="3228B779" w14:textId="77777777" w:rsidR="003008C6" w:rsidRDefault="003008C6" w:rsidP="003008C6">
      <w:pPr>
        <w:spacing w:after="0"/>
      </w:pPr>
      <w:r>
        <w:t>Compare the costs of early weaning versus keeping the calves on the cows (cows with calves at foot), where hay is $500/t and pellets $800/t</w:t>
      </w:r>
    </w:p>
    <w:p w14:paraId="5F136AA8" w14:textId="77777777" w:rsidR="003008C6" w:rsidRDefault="003008C6" w:rsidP="003008C6">
      <w:pPr>
        <w:spacing w:after="0"/>
      </w:pPr>
    </w:p>
    <w:p w14:paraId="06EF96BC" w14:textId="77777777" w:rsidR="003008C6" w:rsidRDefault="003008C6" w:rsidP="003008C6">
      <w:pPr>
        <w:spacing w:after="0"/>
      </w:pPr>
      <w:r>
        <w:t>Cows with calves at foot:</w:t>
      </w:r>
    </w:p>
    <w:p w14:paraId="30766CC2" w14:textId="77777777" w:rsidR="003008C6" w:rsidRDefault="003008C6" w:rsidP="003008C6">
      <w:pPr>
        <w:pStyle w:val="ListParagraph"/>
        <w:numPr>
          <w:ilvl w:val="0"/>
          <w:numId w:val="22"/>
        </w:numPr>
        <w:spacing w:after="0"/>
      </w:pPr>
      <w:r>
        <w:t>$9.69/cow calf unit/day or $67.83/cow calf unit/week</w:t>
      </w:r>
    </w:p>
    <w:p w14:paraId="4A372CBC" w14:textId="77777777" w:rsidR="003008C6" w:rsidRDefault="003008C6" w:rsidP="003008C6">
      <w:pPr>
        <w:spacing w:after="0"/>
      </w:pPr>
      <w:r>
        <w:t>Early weaned calves fed separately to dry cows</w:t>
      </w:r>
    </w:p>
    <w:p w14:paraId="41BC1578" w14:textId="42825900" w:rsidR="003008C6" w:rsidRDefault="003008C6" w:rsidP="003008C6">
      <w:pPr>
        <w:pStyle w:val="ListParagraph"/>
        <w:numPr>
          <w:ilvl w:val="0"/>
          <w:numId w:val="22"/>
        </w:numPr>
        <w:spacing w:after="0"/>
      </w:pPr>
      <w:r>
        <w:t>Dry cows (hay only diet) $4.26/head/day or $29.82/head/week</w:t>
      </w:r>
    </w:p>
    <w:p w14:paraId="67906905" w14:textId="77777777" w:rsidR="003008C6" w:rsidRDefault="003008C6" w:rsidP="003008C6">
      <w:pPr>
        <w:pStyle w:val="ListParagraph"/>
        <w:numPr>
          <w:ilvl w:val="0"/>
          <w:numId w:val="22"/>
        </w:numPr>
        <w:spacing w:after="0"/>
      </w:pPr>
      <w:r>
        <w:t>Calves $2.68/head/day or $18.76/head/week</w:t>
      </w:r>
    </w:p>
    <w:p w14:paraId="2A19C926" w14:textId="43574159" w:rsidR="003008C6" w:rsidRDefault="003008C6" w:rsidP="003008C6">
      <w:pPr>
        <w:pStyle w:val="ListParagraph"/>
        <w:numPr>
          <w:ilvl w:val="0"/>
          <w:numId w:val="22"/>
        </w:numPr>
        <w:spacing w:after="0"/>
      </w:pPr>
      <w:r>
        <w:t>Total $6.94/head/</w:t>
      </w:r>
      <w:r w:rsidR="006E0A84">
        <w:t>day</w:t>
      </w:r>
      <w:r>
        <w:t xml:space="preserve"> or $48.58/head/week</w:t>
      </w:r>
    </w:p>
    <w:p w14:paraId="3A467299" w14:textId="77777777" w:rsidR="003008C6" w:rsidRDefault="003008C6" w:rsidP="003008C6">
      <w:pPr>
        <w:spacing w:after="0"/>
      </w:pPr>
    </w:p>
    <w:p w14:paraId="3BA72F79" w14:textId="7F0B98D4" w:rsidR="003008C6" w:rsidRDefault="003008C6" w:rsidP="003008C6">
      <w:pPr>
        <w:spacing w:after="0"/>
        <w:rPr>
          <w:b/>
        </w:rPr>
      </w:pPr>
      <w:r w:rsidRPr="00EF511B">
        <w:rPr>
          <w:b/>
        </w:rPr>
        <w:t>By early weaning</w:t>
      </w:r>
      <w:r>
        <w:t xml:space="preserve">, and feeding both mobs separately, there is a </w:t>
      </w:r>
      <w:r w:rsidRPr="00EF511B">
        <w:rPr>
          <w:b/>
        </w:rPr>
        <w:t>saving</w:t>
      </w:r>
      <w:r>
        <w:t xml:space="preserve"> of ($9.69 - $6.94) </w:t>
      </w:r>
      <w:r w:rsidRPr="00EF511B">
        <w:rPr>
          <w:b/>
        </w:rPr>
        <w:t>$</w:t>
      </w:r>
      <w:r>
        <w:rPr>
          <w:b/>
        </w:rPr>
        <w:t>2.75</w:t>
      </w:r>
      <w:r w:rsidRPr="00EF511B">
        <w:rPr>
          <w:b/>
        </w:rPr>
        <w:t>/head/</w:t>
      </w:r>
      <w:r w:rsidR="001F6549">
        <w:rPr>
          <w:b/>
        </w:rPr>
        <w:t>day</w:t>
      </w:r>
      <w:r>
        <w:t xml:space="preserve"> or ($67.83 - $48.58) </w:t>
      </w:r>
      <w:r w:rsidRPr="00EF511B">
        <w:rPr>
          <w:b/>
        </w:rPr>
        <w:t>$</w:t>
      </w:r>
      <w:r>
        <w:rPr>
          <w:b/>
        </w:rPr>
        <w:t>19.25</w:t>
      </w:r>
      <w:r w:rsidRPr="00EF511B">
        <w:rPr>
          <w:b/>
        </w:rPr>
        <w:t>/head/week</w:t>
      </w:r>
    </w:p>
    <w:p w14:paraId="17D51145" w14:textId="77777777" w:rsidR="003008C6" w:rsidRDefault="003008C6" w:rsidP="003008C6">
      <w:pPr>
        <w:spacing w:after="0"/>
        <w:rPr>
          <w:b/>
        </w:rPr>
      </w:pPr>
    </w:p>
    <w:p w14:paraId="64045583" w14:textId="29E16C88" w:rsidR="003008C6" w:rsidRDefault="00122424" w:rsidP="003008C6">
      <w:pPr>
        <w:spacing w:after="0"/>
      </w:pPr>
      <w:r>
        <w:t>For a</w:t>
      </w:r>
      <w:r w:rsidR="003008C6">
        <w:t xml:space="preserve"> mob of 100 cows and 100 calves, this would be a saving of </w:t>
      </w:r>
      <w:r w:rsidR="003008C6" w:rsidRPr="0092162B">
        <w:rPr>
          <w:b/>
        </w:rPr>
        <w:t>$1,925 per week</w:t>
      </w:r>
      <w:r w:rsidR="003008C6">
        <w:t xml:space="preserve">.  Although if feeding long term, the ration for the early weaned calves would need to be increased as they gained weight. By the end of month </w:t>
      </w:r>
      <w:r w:rsidR="00F70F96">
        <w:t>three</w:t>
      </w:r>
      <w:r w:rsidR="003008C6">
        <w:t xml:space="preserve"> of feeding (now roughly 7 months old and 210 </w:t>
      </w:r>
      <w:proofErr w:type="spellStart"/>
      <w:r w:rsidR="003008C6">
        <w:t>kgLW</w:t>
      </w:r>
      <w:proofErr w:type="spellEnd"/>
      <w:r w:rsidR="003008C6">
        <w:t xml:space="preserve">) , they would require 3.2kg hay and 3kg pellets </w:t>
      </w:r>
      <w:r w:rsidR="007B7AFF">
        <w:t>fed out</w:t>
      </w:r>
      <w:r w:rsidR="003008C6">
        <w:t xml:space="preserve">, where hay </w:t>
      </w:r>
      <w:r w:rsidR="003008C6">
        <w:t xml:space="preserve">and pellet price hasn’t change, it would cost $4.02/head/day or $28.14/head/week (plus the dry cows .  If you were feeding cows with </w:t>
      </w:r>
      <w:proofErr w:type="gramStart"/>
      <w:r w:rsidR="003008C6">
        <w:t>7 month</w:t>
      </w:r>
      <w:proofErr w:type="gramEnd"/>
      <w:r w:rsidR="003008C6">
        <w:t xml:space="preserve"> calves at foot, their ration would cost $76.30/cow calf unit/week</w:t>
      </w:r>
    </w:p>
    <w:p w14:paraId="15516D71" w14:textId="77777777" w:rsidR="003008C6" w:rsidRDefault="003008C6" w:rsidP="003008C6">
      <w:pPr>
        <w:spacing w:after="0"/>
      </w:pPr>
    </w:p>
    <w:p w14:paraId="6FE03C46" w14:textId="77777777" w:rsidR="003008C6" w:rsidRDefault="003008C6" w:rsidP="003008C6">
      <w:pPr>
        <w:spacing w:after="0"/>
      </w:pPr>
      <w:r>
        <w:t xml:space="preserve">At this stage the savings would be $18.34/head/week or for a mob of 100 cows and 100 calves, you would be saving </w:t>
      </w:r>
      <w:r w:rsidRPr="0092162B">
        <w:rPr>
          <w:b/>
        </w:rPr>
        <w:t>$1,834 per week</w:t>
      </w:r>
      <w:r>
        <w:t xml:space="preserve"> by feeding the cows separately to the calves.</w:t>
      </w:r>
    </w:p>
    <w:p w14:paraId="08753A6D" w14:textId="77777777" w:rsidR="003008C6" w:rsidRDefault="003008C6" w:rsidP="003008C6">
      <w:pPr>
        <w:spacing w:after="0"/>
      </w:pPr>
    </w:p>
    <w:p w14:paraId="144F17C8" w14:textId="5108E28A" w:rsidR="003008C6" w:rsidRPr="002574CF" w:rsidRDefault="00540CD7" w:rsidP="003008C6">
      <w:pPr>
        <w:spacing w:after="0"/>
      </w:pPr>
      <w:r>
        <w:t>A</w:t>
      </w:r>
      <w:r w:rsidR="003008C6">
        <w:t>s an average, over a 12</w:t>
      </w:r>
      <w:r>
        <w:t>-</w:t>
      </w:r>
      <w:r w:rsidR="003008C6">
        <w:t xml:space="preserve">week feeding period, feeding the cows separately to the calves could </w:t>
      </w:r>
      <w:r w:rsidR="003008C6" w:rsidRPr="002574CF">
        <w:rPr>
          <w:b/>
        </w:rPr>
        <w:t>save $22,554 in feed costs</w:t>
      </w:r>
      <w:r w:rsidR="003008C6">
        <w:rPr>
          <w:b/>
        </w:rPr>
        <w:t xml:space="preserve">, </w:t>
      </w:r>
      <w:r w:rsidR="003008C6">
        <w:t>compared to feeding them as cow/calf units.</w:t>
      </w:r>
    </w:p>
    <w:p w14:paraId="0AD079B7" w14:textId="77777777" w:rsidR="003008C6" w:rsidRDefault="003008C6" w:rsidP="008E342D">
      <w:pPr>
        <w:rPr>
          <w:noProof/>
        </w:rPr>
      </w:pPr>
    </w:p>
    <w:p w14:paraId="369B22F4" w14:textId="5F40B3DF" w:rsidR="008E342D" w:rsidRDefault="008E342D" w:rsidP="008E342D">
      <w:r>
        <w:rPr>
          <w:noProof/>
        </w:rPr>
        <mc:AlternateContent>
          <mc:Choice Requires="wps">
            <w:drawing>
              <wp:anchor distT="0" distB="0" distL="114300" distR="114300" simplePos="0" relativeHeight="251655168" behindDoc="0" locked="0" layoutInCell="1" allowOverlap="1" wp14:anchorId="17157B9A" wp14:editId="2E3376B9">
                <wp:simplePos x="0" y="0"/>
                <wp:positionH relativeFrom="column">
                  <wp:posOffset>95249</wp:posOffset>
                </wp:positionH>
                <wp:positionV relativeFrom="paragraph">
                  <wp:posOffset>149860</wp:posOffset>
                </wp:positionV>
                <wp:extent cx="54959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4959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9CACFF" id="Straight Connector 1"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7.5pt,11.8pt" to="440.2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" strokecolor="#5b9bd5 [3204]" strokeweight=".5pt">
                <v:stroke joinstyle="miter"/>
              </v:line>
            </w:pict>
          </mc:Fallback>
        </mc:AlternateContent>
      </w:r>
    </w:p>
    <w:p w14:paraId="7898C048" w14:textId="77777777" w:rsidR="008E342D" w:rsidRPr="003A3A75" w:rsidRDefault="008E342D" w:rsidP="008E342D">
      <w:pPr>
        <w:rPr>
          <w:lang w:val="en"/>
        </w:rPr>
      </w:pPr>
      <w:r>
        <w:rPr>
          <w:vertAlign w:val="superscript"/>
        </w:rPr>
        <w:t>1</w:t>
      </w:r>
      <w:r>
        <w:t xml:space="preserve"> </w:t>
      </w:r>
      <w:r>
        <w:rPr>
          <w:lang w:val="en"/>
        </w:rPr>
        <w:t xml:space="preserve">Full details of Victoria’s off-label use framework can be found on the Agriculture Victoria website at </w:t>
      </w:r>
      <w:hyperlink r:id="rId17" w:history="1">
        <w:r w:rsidRPr="00EE0C31">
          <w:rPr>
            <w:rStyle w:val="Hyperlink"/>
            <w:lang w:val="en"/>
          </w:rPr>
          <w:t>http://agriculture.vic.gov.au/agriculture/farm-management/chemicals/off-label-chemical-use</w:t>
        </w:r>
      </w:hyperlink>
      <w:r>
        <w:rPr>
          <w:lang w:val="en"/>
        </w:rPr>
        <w:t>. Each State and Territory has its own off-label use framework and beekeepers need to ensure they are complying with the correct jurisdictions’ requirements at the time of use.</w:t>
      </w:r>
    </w:p>
    <w:p w14:paraId="32F36343" w14:textId="77777777" w:rsidR="008E342D" w:rsidRDefault="008E342D" w:rsidP="008E342D"/>
    <w:p w14:paraId="351016BE" w14:textId="43BD7FB8" w:rsidR="006206E4" w:rsidRPr="006206E4" w:rsidRDefault="006206E4" w:rsidP="00AB796B">
      <w:pPr>
        <w:rPr>
          <w:color w:val="0563C1" w:themeColor="hyperlink"/>
          <w:sz w:val="16"/>
          <w:szCs w:val="16"/>
          <w:u w:val="single"/>
        </w:rPr>
      </w:pPr>
    </w:p>
    <w:sectPr w:rsidR="006206E4" w:rsidRPr="006206E4" w:rsidSect="006A06EC">
      <w:type w:val="continuous"/>
      <w:pgSz w:w="11900" w:h="16840"/>
      <w:pgMar w:top="1701" w:right="709" w:bottom="1701" w:left="709" w:header="709" w:footer="1324"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B1209" w14:textId="77777777" w:rsidR="00E02309" w:rsidRDefault="00E02309" w:rsidP="008954B2">
      <w:r>
        <w:separator/>
      </w:r>
    </w:p>
  </w:endnote>
  <w:endnote w:type="continuationSeparator" w:id="0">
    <w:p w14:paraId="17F853A5" w14:textId="77777777" w:rsidR="00E02309" w:rsidRDefault="00E02309" w:rsidP="00895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SemiBold">
    <w:altName w:val="Calibri"/>
    <w:panose1 w:val="00000700000000000000"/>
    <w:charset w:val="4D"/>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roman"/>
    <w:pitch w:val="default"/>
  </w:font>
  <w:font w:name="Segoe UI">
    <w:panose1 w:val="020B0604020202020204"/>
    <w:charset w:val="00"/>
    <w:family w:val="swiss"/>
    <w:pitch w:val="variable"/>
    <w:sig w:usb0="E4002EFF" w:usb1="C000E47F" w:usb2="00000009" w:usb3="00000000" w:csb0="000001FF" w:csb1="00000000"/>
  </w:font>
  <w:font w:name="Helv">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D80BF" w14:textId="77777777" w:rsidR="00C91D7A" w:rsidRDefault="00C91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9C133" w14:textId="7177BB8B" w:rsidR="006A06EC" w:rsidRDefault="006A06EC"/>
  <w:tbl>
    <w:tblPr>
      <w:tblW w:w="10456" w:type="dxa"/>
      <w:tblLook w:val="01E0" w:firstRow="1" w:lastRow="1" w:firstColumn="1" w:lastColumn="1" w:noHBand="0" w:noVBand="0"/>
    </w:tblPr>
    <w:tblGrid>
      <w:gridCol w:w="5228"/>
      <w:gridCol w:w="5228"/>
    </w:tblGrid>
    <w:tr w:rsidR="006A06EC" w14:paraId="4FD55DCD" w14:textId="77777777" w:rsidTr="007B5839">
      <w:trPr>
        <w:trHeight w:val="2241"/>
      </w:trPr>
      <w:tc>
        <w:tcPr>
          <w:tcW w:w="5228" w:type="dxa"/>
          <w:shd w:val="clear" w:color="auto" w:fill="auto"/>
        </w:tcPr>
        <w:p w14:paraId="1D5595AD" w14:textId="361DAE67" w:rsidR="006A06EC" w:rsidRDefault="006A06EC" w:rsidP="006A06EC">
          <w:pPr>
            <w:pStyle w:val="NormalWeb"/>
            <w:spacing w:line="140" w:lineRule="atLeast"/>
            <w:rPr>
              <w:rFonts w:ascii="Arial" w:hAnsi="Arial" w:cs="Arial"/>
              <w:sz w:val="14"/>
              <w:szCs w:val="14"/>
            </w:rPr>
          </w:pPr>
          <w:r w:rsidRPr="002D7CE3">
            <w:rPr>
              <w:rFonts w:ascii="Arial" w:hAnsi="Arial" w:cs="Arial"/>
              <w:sz w:val="14"/>
              <w:szCs w:val="14"/>
            </w:rPr>
            <w:t xml:space="preserve">© The State of Victoria Department </w:t>
          </w:r>
          <w:r w:rsidR="005354F3">
            <w:rPr>
              <w:rFonts w:ascii="Arial" w:hAnsi="Arial" w:cs="Arial"/>
              <w:sz w:val="14"/>
              <w:szCs w:val="14"/>
            </w:rPr>
            <w:t>Jobs, Precincts and Regions</w:t>
          </w:r>
          <w:r>
            <w:rPr>
              <w:rFonts w:ascii="Arial" w:hAnsi="Arial" w:cs="Arial"/>
              <w:sz w:val="14"/>
              <w:szCs w:val="14"/>
            </w:rPr>
            <w:t xml:space="preserve"> 2019</w:t>
          </w:r>
        </w:p>
        <w:p w14:paraId="775BC0A5" w14:textId="6F513AEF" w:rsidR="006A06EC" w:rsidRPr="002D7CE3" w:rsidRDefault="006A06EC" w:rsidP="006A06EC">
          <w:pPr>
            <w:pStyle w:val="NormalWeb"/>
            <w:spacing w:before="120" w:after="120"/>
            <w:rPr>
              <w:rFonts w:ascii="Arial" w:hAnsi="Arial" w:cs="Arial"/>
              <w:sz w:val="14"/>
              <w:szCs w:val="14"/>
            </w:rPr>
          </w:pPr>
          <w:r>
            <w:rPr>
              <w:rFonts w:ascii="Arial" w:hAnsi="Arial" w:cs="Arial"/>
              <w:noProof/>
              <w:sz w:val="14"/>
              <w:szCs w:val="14"/>
              <w:lang w:eastAsia="en-AU"/>
            </w:rPr>
            <w:drawing>
              <wp:inline distT="0" distB="0" distL="0" distR="0" wp14:anchorId="1F276C33" wp14:editId="5576A9C6">
                <wp:extent cx="762000" cy="274320"/>
                <wp:effectExtent l="0" t="0" r="0" b="0"/>
                <wp:docPr id="22" name="Picture 22" descr="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274320"/>
                        </a:xfrm>
                        <a:prstGeom prst="rect">
                          <a:avLst/>
                        </a:prstGeom>
                        <a:noFill/>
                        <a:ln>
                          <a:noFill/>
                        </a:ln>
                      </pic:spPr>
                    </pic:pic>
                  </a:graphicData>
                </a:graphic>
              </wp:inline>
            </w:drawing>
          </w:r>
        </w:p>
        <w:p w14:paraId="15FA7FFE" w14:textId="052F78B6" w:rsidR="006A06EC" w:rsidRDefault="006A06EC" w:rsidP="006A06EC">
          <w:pPr>
            <w:pStyle w:val="ImprintText"/>
            <w:spacing w:before="240" w:after="0" w:line="240" w:lineRule="auto"/>
          </w:pPr>
          <w:r w:rsidRPr="009730D5">
            <w:t xml:space="preserve">This work is licensed under a Creative Commons Attribution 3.0 Australia licence. You are free to re-use the work under that licence, on the condition that you credit the State of Victoria as author. The licence does not apply to any images, photographs or branding, including the Victorian Coat of Arms, the Victorian Government logo and the </w:t>
          </w:r>
          <w:r w:rsidRPr="0014463E">
            <w:t>Department of Economic Development, Jobs, Transport &amp; Resources</w:t>
          </w:r>
          <w:r w:rsidRPr="009730D5">
            <w:t xml:space="preserve"> logo. To view a copy of this licence, visit </w:t>
          </w:r>
          <w:hyperlink r:id="rId2" w:history="1">
            <w:r w:rsidRPr="009730D5">
              <w:rPr>
                <w:rStyle w:val="Hyperlink"/>
              </w:rPr>
              <w:t>http://creativecommons.org/licenses/by/3.0/au/deed.en</w:t>
            </w:r>
          </w:hyperlink>
        </w:p>
        <w:p w14:paraId="77BDE844" w14:textId="2E3D5E38" w:rsidR="006A06EC" w:rsidRDefault="00FA294D" w:rsidP="006A06EC">
          <w:pPr>
            <w:pStyle w:val="ImprintText"/>
            <w:spacing w:line="140" w:lineRule="atLeast"/>
          </w:pPr>
          <w:r w:rsidRPr="00FB6B79">
            <w:t xml:space="preserve">ISBN </w:t>
          </w:r>
          <w:r w:rsidR="00C91D7A">
            <w:rPr>
              <w:color w:val="000000"/>
            </w:rPr>
            <w:t>978-1-76090-283-4</w:t>
          </w:r>
          <w:r w:rsidR="00C91D7A">
            <w:rPr>
              <w:b/>
              <w:bCs/>
              <w:color w:val="000000"/>
            </w:rPr>
            <w:t xml:space="preserve"> </w:t>
          </w:r>
        </w:p>
      </w:tc>
      <w:tc>
        <w:tcPr>
          <w:tcW w:w="5228" w:type="dxa"/>
          <w:shd w:val="clear" w:color="auto" w:fill="auto"/>
        </w:tcPr>
        <w:p w14:paraId="4B846007" w14:textId="77777777" w:rsidR="006A06EC" w:rsidRPr="00ED1AED" w:rsidRDefault="006A06EC" w:rsidP="006A06EC">
          <w:pPr>
            <w:autoSpaceDE w:val="0"/>
            <w:autoSpaceDN w:val="0"/>
            <w:adjustRightInd w:val="0"/>
            <w:spacing w:after="80"/>
            <w:rPr>
              <w:rFonts w:cs="Arial"/>
              <w:b/>
              <w:bCs/>
              <w:color w:val="000000"/>
              <w:sz w:val="14"/>
              <w:szCs w:val="16"/>
            </w:rPr>
          </w:pPr>
          <w:r w:rsidRPr="00ED1AED">
            <w:rPr>
              <w:rFonts w:cs="Arial"/>
              <w:b/>
              <w:bCs/>
              <w:color w:val="000000"/>
              <w:sz w:val="14"/>
              <w:szCs w:val="16"/>
            </w:rPr>
            <w:t xml:space="preserve">Accessibility </w:t>
          </w:r>
        </w:p>
        <w:p w14:paraId="3064D8F7" w14:textId="16361FB2" w:rsidR="006A06EC" w:rsidRPr="00ED1AED" w:rsidRDefault="006A06EC" w:rsidP="006A06EC">
          <w:pPr>
            <w:autoSpaceDE w:val="0"/>
            <w:autoSpaceDN w:val="0"/>
            <w:adjustRightInd w:val="0"/>
            <w:spacing w:line="240" w:lineRule="auto"/>
            <w:rPr>
              <w:rFonts w:cs="Arial"/>
              <w:color w:val="0000FF"/>
              <w:sz w:val="14"/>
              <w:szCs w:val="16"/>
              <w:u w:val="single"/>
            </w:rPr>
          </w:pPr>
          <w:r w:rsidRPr="00ED1AED">
            <w:rPr>
              <w:rFonts w:cs="Arial"/>
              <w:color w:val="000000"/>
              <w:sz w:val="14"/>
              <w:szCs w:val="16"/>
            </w:rPr>
            <w:t xml:space="preserve">If you would like to receive this publication in an alternative format, please telephone the </w:t>
          </w:r>
          <w:r>
            <w:rPr>
              <w:rFonts w:cs="Arial"/>
              <w:color w:val="000000"/>
              <w:sz w:val="14"/>
              <w:szCs w:val="16"/>
            </w:rPr>
            <w:t>D</w:t>
          </w:r>
          <w:r w:rsidR="005354F3">
            <w:rPr>
              <w:rFonts w:cs="Arial"/>
              <w:color w:val="000000"/>
              <w:sz w:val="14"/>
              <w:szCs w:val="16"/>
            </w:rPr>
            <w:t>JP</w:t>
          </w:r>
          <w:r>
            <w:rPr>
              <w:rFonts w:cs="Arial"/>
              <w:color w:val="000000"/>
              <w:sz w:val="14"/>
              <w:szCs w:val="16"/>
            </w:rPr>
            <w:t>R</w:t>
          </w:r>
          <w:r w:rsidRPr="00ED1AED">
            <w:rPr>
              <w:rFonts w:cs="Arial"/>
              <w:color w:val="000000"/>
              <w:sz w:val="14"/>
              <w:szCs w:val="16"/>
            </w:rPr>
            <w:t xml:space="preserve"> Customer Service  Centre on 136</w:t>
          </w:r>
          <w:r>
            <w:rPr>
              <w:rFonts w:cs="Arial"/>
              <w:color w:val="000000"/>
              <w:sz w:val="14"/>
              <w:szCs w:val="16"/>
            </w:rPr>
            <w:t xml:space="preserve"> </w:t>
          </w:r>
          <w:r w:rsidRPr="00ED1AED">
            <w:rPr>
              <w:rFonts w:cs="Arial"/>
              <w:color w:val="000000"/>
              <w:sz w:val="14"/>
              <w:szCs w:val="16"/>
            </w:rPr>
            <w:t xml:space="preserve">186, email </w:t>
          </w:r>
          <w:hyperlink r:id="rId3" w:history="1">
            <w:r w:rsidRPr="00C279D4">
              <w:rPr>
                <w:rStyle w:val="Hyperlink"/>
                <w:rFonts w:cs="Arial"/>
                <w:sz w:val="14"/>
                <w:szCs w:val="16"/>
              </w:rPr>
              <w:t>customer.service@ecodev.vic.gov.au</w:t>
            </w:r>
          </w:hyperlink>
          <w:r w:rsidRPr="00ED1AED">
            <w:rPr>
              <w:rFonts w:cs="Arial"/>
              <w:color w:val="FF0000"/>
              <w:sz w:val="14"/>
              <w:szCs w:val="16"/>
            </w:rPr>
            <w:t xml:space="preserve"> </w:t>
          </w:r>
          <w:r w:rsidRPr="00ED1AED">
            <w:rPr>
              <w:rFonts w:cs="Arial"/>
              <w:sz w:val="14"/>
              <w:szCs w:val="16"/>
            </w:rPr>
            <w:t xml:space="preserve">or </w:t>
          </w:r>
          <w:r w:rsidRPr="00ED1AED">
            <w:rPr>
              <w:rFonts w:cs="Arial"/>
              <w:color w:val="000000"/>
              <w:sz w:val="14"/>
              <w:szCs w:val="16"/>
            </w:rPr>
            <w:t xml:space="preserve">via the National Relay Service on 133 677  </w:t>
          </w:r>
          <w:hyperlink r:id="rId4" w:history="1">
            <w:r w:rsidRPr="00ED1AED">
              <w:rPr>
                <w:rStyle w:val="Hyperlink"/>
                <w:rFonts w:cs="Arial"/>
                <w:sz w:val="14"/>
                <w:szCs w:val="16"/>
              </w:rPr>
              <w:t>www.relayservice.com.au</w:t>
            </w:r>
          </w:hyperlink>
          <w:r w:rsidRPr="00ED1AED">
            <w:rPr>
              <w:rFonts w:cs="Arial"/>
              <w:color w:val="000000"/>
              <w:sz w:val="14"/>
              <w:szCs w:val="16"/>
            </w:rPr>
            <w:t>.</w:t>
          </w:r>
          <w:r>
            <w:rPr>
              <w:rFonts w:cs="Arial"/>
              <w:color w:val="000000"/>
              <w:sz w:val="14"/>
              <w:szCs w:val="16"/>
            </w:rPr>
            <w:t xml:space="preserve"> For </w:t>
          </w:r>
          <w:r w:rsidRPr="00267D98">
            <w:rPr>
              <w:rFonts w:cs="Arial"/>
              <w:color w:val="000000"/>
              <w:sz w:val="14"/>
              <w:szCs w:val="16"/>
            </w:rPr>
            <w:t>Translating and Interpreting Service</w:t>
          </w:r>
          <w:r>
            <w:rPr>
              <w:rFonts w:cs="Arial"/>
              <w:color w:val="000000"/>
              <w:sz w:val="14"/>
              <w:szCs w:val="16"/>
            </w:rPr>
            <w:t>, phone</w:t>
          </w:r>
          <w:r w:rsidRPr="00267D98">
            <w:rPr>
              <w:rFonts w:cs="Arial"/>
              <w:color w:val="000000"/>
              <w:sz w:val="14"/>
              <w:szCs w:val="16"/>
            </w:rPr>
            <w:t xml:space="preserve"> 131 450 and ask them to phone </w:t>
          </w:r>
          <w:r>
            <w:rPr>
              <w:rFonts w:cs="Arial"/>
              <w:color w:val="000000"/>
              <w:sz w:val="14"/>
              <w:szCs w:val="16"/>
            </w:rPr>
            <w:t xml:space="preserve">the </w:t>
          </w:r>
          <w:r w:rsidRPr="00267D98">
            <w:rPr>
              <w:rFonts w:cs="Arial"/>
              <w:color w:val="000000"/>
              <w:sz w:val="14"/>
              <w:szCs w:val="16"/>
            </w:rPr>
            <w:t>Exotic Plant Pest Hotline on 1800 084 881</w:t>
          </w:r>
          <w:r>
            <w:rPr>
              <w:rFonts w:cs="Arial"/>
              <w:color w:val="000000"/>
              <w:sz w:val="14"/>
              <w:szCs w:val="16"/>
            </w:rPr>
            <w:t>.</w:t>
          </w:r>
          <w:r w:rsidRPr="00ED1AED">
            <w:rPr>
              <w:rFonts w:cs="Arial"/>
              <w:color w:val="000000"/>
              <w:sz w:val="14"/>
              <w:szCs w:val="16"/>
            </w:rPr>
            <w:t xml:space="preserve"> This document is also available on the internet </w:t>
          </w:r>
          <w:proofErr w:type="gramStart"/>
          <w:r w:rsidRPr="00ED1AED">
            <w:rPr>
              <w:rFonts w:cs="Arial"/>
              <w:color w:val="000000"/>
              <w:sz w:val="14"/>
              <w:szCs w:val="16"/>
            </w:rPr>
            <w:t xml:space="preserve">at </w:t>
          </w:r>
          <w:r w:rsidRPr="00ED1AED">
            <w:rPr>
              <w:rFonts w:ascii="Helv" w:hAnsi="Helv" w:cs="Helv"/>
              <w:color w:val="000000"/>
              <w:szCs w:val="20"/>
            </w:rPr>
            <w:t xml:space="preserve"> </w:t>
          </w:r>
          <w:r w:rsidRPr="00ED1AED">
            <w:rPr>
              <w:rFonts w:cs="Arial"/>
              <w:color w:val="0000FF"/>
              <w:sz w:val="14"/>
              <w:szCs w:val="16"/>
              <w:u w:val="single"/>
            </w:rPr>
            <w:t>www.</w:t>
          </w:r>
          <w:r>
            <w:rPr>
              <w:rFonts w:cs="Arial"/>
              <w:color w:val="0000FF"/>
              <w:sz w:val="14"/>
              <w:szCs w:val="16"/>
              <w:u w:val="single"/>
            </w:rPr>
            <w:t>agriculture</w:t>
          </w:r>
          <w:r w:rsidRPr="00ED1AED">
            <w:rPr>
              <w:rFonts w:cs="Arial"/>
              <w:color w:val="0000FF"/>
              <w:sz w:val="14"/>
              <w:szCs w:val="16"/>
              <w:u w:val="single"/>
            </w:rPr>
            <w:t>.vic.gov.au</w:t>
          </w:r>
          <w:proofErr w:type="gramEnd"/>
        </w:p>
        <w:p w14:paraId="27E44F34" w14:textId="77777777" w:rsidR="006A06EC" w:rsidRDefault="006A06EC" w:rsidP="006A06EC">
          <w:pPr>
            <w:autoSpaceDE w:val="0"/>
            <w:autoSpaceDN w:val="0"/>
            <w:adjustRightInd w:val="0"/>
            <w:spacing w:after="80"/>
            <w:rPr>
              <w:rFonts w:cs="Arial"/>
              <w:b/>
              <w:bCs/>
              <w:color w:val="000000"/>
              <w:sz w:val="16"/>
              <w:szCs w:val="16"/>
            </w:rPr>
          </w:pPr>
          <w:r w:rsidRPr="00ED1AED">
            <w:rPr>
              <w:rFonts w:cs="Arial"/>
              <w:b/>
              <w:bCs/>
              <w:color w:val="000000"/>
              <w:sz w:val="14"/>
              <w:szCs w:val="16"/>
            </w:rPr>
            <w:t>Disclaimer</w:t>
          </w:r>
        </w:p>
        <w:p w14:paraId="7CBF3EB3" w14:textId="77777777" w:rsidR="006A06EC" w:rsidRDefault="006A06EC" w:rsidP="006A06EC">
          <w:pPr>
            <w:pStyle w:val="NormalWeb"/>
            <w:spacing w:line="140" w:lineRule="atLeast"/>
          </w:pPr>
          <w:r w:rsidRPr="00ED1AED">
            <w:rPr>
              <w:rFonts w:ascii="Arial" w:hAnsi="Arial" w:cs="Arial"/>
              <w:sz w:val="14"/>
              <w:szCs w:val="14"/>
            </w:rP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tc>
    </w:tr>
  </w:tbl>
  <w:p w14:paraId="477C5637" w14:textId="0632005B" w:rsidR="00340905" w:rsidRDefault="00043277">
    <w:pPr>
      <w:pStyle w:val="Footer"/>
    </w:pPr>
    <w:r>
      <w:rPr>
        <w:noProof/>
      </w:rPr>
      <mc:AlternateContent>
        <mc:Choice Requires="wpg">
          <w:drawing>
            <wp:anchor distT="0" distB="0" distL="114300" distR="114300" simplePos="0" relativeHeight="251658240" behindDoc="0" locked="0" layoutInCell="1" allowOverlap="1" wp14:anchorId="21A46683" wp14:editId="445BE85F">
              <wp:simplePos x="0" y="0"/>
              <wp:positionH relativeFrom="column">
                <wp:posOffset>23918</wp:posOffset>
              </wp:positionH>
              <wp:positionV relativeFrom="paragraph">
                <wp:posOffset>184573</wp:posOffset>
              </wp:positionV>
              <wp:extent cx="1670755" cy="575310"/>
              <wp:effectExtent l="0" t="0" r="24765" b="0"/>
              <wp:wrapNone/>
              <wp:docPr id="6" name="Group 6"/>
              <wp:cNvGraphicFramePr/>
              <a:graphic xmlns:a="http://schemas.openxmlformats.org/drawingml/2006/main">
                <a:graphicData uri="http://schemas.microsoft.com/office/word/2010/wordprocessingGroup">
                  <wpg:wgp>
                    <wpg:cNvGrpSpPr/>
                    <wpg:grpSpPr>
                      <a:xfrm>
                        <a:off x="0" y="0"/>
                        <a:ext cx="1670755" cy="575310"/>
                        <a:chOff x="0" y="0"/>
                        <a:chExt cx="1670755" cy="575310"/>
                      </a:xfrm>
                    </wpg:grpSpPr>
                    <wps:wsp>
                      <wps:cNvPr id="8" name="Rectangle 8"/>
                      <wps:cNvSpPr/>
                      <wps:spPr>
                        <a:xfrm>
                          <a:off x="0" y="124178"/>
                          <a:ext cx="1670755" cy="4289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rotWithShape="1">
                        <a:blip r:embed="rId5">
                          <a:extLst>
                            <a:ext uri="{28A0092B-C50C-407E-A947-70E740481C1C}">
                              <a14:useLocalDpi xmlns:a14="http://schemas.microsoft.com/office/drawing/2010/main" val="0"/>
                            </a:ext>
                          </a:extLst>
                        </a:blip>
                        <a:srcRect l="58908"/>
                        <a:stretch/>
                      </pic:blipFill>
                      <pic:spPr bwMode="auto">
                        <a:xfrm>
                          <a:off x="33866" y="0"/>
                          <a:ext cx="782955" cy="5753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634E57B" id="Group 6" o:spid="_x0000_s1026" style="position:absolute;margin-left:1.9pt;margin-top:14.55pt;width:131.55pt;height:45.3pt;z-index:251658240" coordsize="16707,5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KPD94cGFja2V0IGVuZD0idyI/Pv/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&#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2+djiQnQHLJ3buMwFsa85LNWWcN+ky&#10;sotVsyC/Ha2NVpc7VI/97S50a7Sal9VO2b6EJJDJDbgvyppO8MuWultfSUIovVAAAAAAAAAAAAAA&#10;AAAAAAAAAAAAAAAAAAAAAAAAAAAAAAAAAAAAAAAAAAAAAAAAAAAAAAAAAAAAAAAAAALJPw8fEn8N&#10;NqZvy5yyqW5j2pWpGCayekt/5tM2NktWZZRaxTMjJx3EsLsEx1Er5PfeoWk+9r5Ob5F9I4R6r8Nd&#10;Z5dlwMZG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hJ5oOI6uL/MXJb3Hagq/Vm/CmbRwY4zRt19fdTJLadjYswZJQy25T5VJOa2&#10;w0kmo1baw2y+4Y34b8qfWGTLXjb6SiOFqsAAAAAAAAAAAAAAAAAAAAAAAAAAAAAAAAAAAAAAAAAA&#10;AAAAAAAAAAAAAAAAAAAAAAAAAAAAAAAAAAAWAvh/uJf5WeRd7yRymtak4Tx7iIaxopbXqMWO2Moi&#10;SY9Q4y2s/Re/BDH/AHqcozI1R5r8BxPRXRSc/wAi+leMbyuxV1tr6QulDG0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z2vK7xKLiHzFz3FaOAcTWuwzVtTV/pMKahQ8byqfNVY&#10;YzHNKCYQWH5HGmQGmiUtwoLUZxfQ3SHoYr86a+sMmSvG2nojYFisAAAAAAAAAAAAAAAAAAAAAAAA&#10;AAAAAAAAAAAAAAAAAAAAAAAAAAAAAAAAAAAAAAAAAAAAAAAAAAE23gp4kp5ActGNtZRVuStdcamK&#10;7PHHHWSVBsdnyZS29a1K1KNJ+pVzIcq8JSDV2O1DKHC7Xi60578aaRvK3FXW2vpC8sMLU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c85PEv+0RxCsNk43WtSdj8bHbPZFa8&#10;hrunT9eKhJRs+iac6kSWm6mFHujLopSl0pNo6G6fW7BfjfSdpVZa6119YUVhuZQAAAAAAAAAAAAA&#10;AAAAAAAAAAAAAAAAAAAAAAAAAAAAAAAAAAAAAAAAAAAAAAAAAAAAAAAAAAAB/pKVKUSUkalKMkpS&#10;kjNSlGfQiIi9pmZgOhr4tOJSeH3D7X2DXEIoux81b/KftVS2yRJYzLLIUFxGPvdU96Tw+giwqpaS&#10;UptUmI86joTpkPPy353mfRsx14109UiorT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EvPtxITuXjRXchsXrVyM+45SH5tz7oybkm21NkUiJHyll5LREt78E7NEW2QtZmiLCRY&#10;KIurhmV+C+luM7Sqy11ry9YUoBtZQAAAAAAAAAAAAAAAAAAAAAAAAAAAAAAAAAAAAAAAAAAAAAAA&#10;AAAAAAAAAAAAAAAAAAAAAAAAF+7w38SP7K/DjEpeRU/zbtTd3u21Ng+8N9thBi20b/4ExaT3obkR&#10;/wAH8SdZdfiuF3RbSdNT/CYwZr8r/SGvHXjX6yleFS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yfiFuJKs/05h3LDE6tt3JtLvtYjsZyOz1mWGsMotG26WweWk1Le&#10;bw3M5xEltKfksXUl5aiQyNHx76TwnaVOauscuynSNjMAAAAAAAAAAAAAAAAAAAAAAAAAAAAAAAAA&#10;AAAAAAAAAAAAAAAAAAAAAAAAAAAAAAAAAAAAL03g04lHx44iwdm5HAKNsTko5V7EsTdYS3LrtfMR&#10;X29Z0y3DQTq25NTPfufaZdp2/YZdW+p4c9+V9I2hqxV0rr6ymmFK0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IGvPlxIPdX&#10;GSv39i0BD2d8bpEy2t0stI96uNU5A5Dj5awpaUpceXis9iLbN96/TYhtT+1JrdIX4L8bcZ2lVlrr&#10;XX1hSYG1lAABf48O/EouKvDbDVX0A4uy91lD25n/ALwwpmdWlkFbFPD8TkJdQ3JjnjWLeh7xHcLq&#10;xZyZnT/KGDNflf6Q1468a/WUqgq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lXtHT5PR3ONZDXRLigyGqsaO8qJ7SX4NpT20R6BZ101hXyXok6FIW04g/YpCjINusG/Rze+cXGS&#10;54hcn9q6NsmpJ1GPX71lglnJ7lnfa6vzVaYXbFIMibkSTpn0R5hoNSWrCPIa6mpsx6NLc6xZitXj&#10;bRqYJopLPE7xKPl1zGwLG7uubna01s4ztbaSJTSXYM/G8WsYKq7FpLbhE3JbzHJJEOvfaJSXDgOy&#10;XUf80Yry34U19ZWY68rfR0IB57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uh8QpxJ/KHpfD+V2KVS5GW6UkR8S2AuK33vzNUZLZOHXT3ySS3nkYZm09BoQgiS3GuZb7hkhr2&#10;aPj30nhO0qc1dY5esKcQ2My9f4POJH9nLiJXbEyao9w2byNdr9h3a5LfbYQMDajPN6yoXSNCFNNH&#10;TzX7c0H/ABiHbhaFn1bJKcOe/K+kbQ1Yq6V19ZTOil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yeeYTjey8IzDXeZVzdtiWd4ze4hk1Y70JE+iyOsk1FrFNRkrsN6FLWklEX&#10;VJmRl7SHYmYnWN3JjWNJUR9D+NTKsj8nMjhZmsWwnYprDOJ+Q7IvG47sQrLSuOqh39dedxG2uvRs&#10;alsquFHcR3+7ybhsy7iQY3WyR+LnG8/92WKTz4yvuRIkWBFjQIEaPCgwo7MSHDiMtxosSLGbSzHj&#10;Ro7KUMsR2GUEhCEESUpIiIiIhga36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GmuIfNf9u/dfpfkK+ev7OumfffmT8Mf7QHzX+GWyPmv8MPe/8A4A/Ar3v3z0Pm/wD98d3u&#10;vzh/m3zYJz+uN959kY8p22blCC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&#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">
              <v:rect id="Rectangle 8" o:spid="_x0000_s1027" style="position:absolute;top:1241;width:16707;height: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" fillcolor="white [3212]" strokecolor="white [3212]"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338;width:7830;height:5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">
                <v:imagedata r:id="rId6" o:title="" cropleft="38606f"/>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20FB4" w14:textId="09A51F4F" w:rsidR="00DC79CD" w:rsidRDefault="00043277" w:rsidP="00DC79CD">
    <w:pPr>
      <w:pStyle w:val="Footer"/>
      <w:tabs>
        <w:tab w:val="clear" w:pos="4513"/>
        <w:tab w:val="clear" w:pos="9026"/>
        <w:tab w:val="left" w:pos="1110"/>
      </w:tabs>
    </w:pPr>
    <w:r>
      <w:rPr>
        <w:noProof/>
      </w:rPr>
      <mc:AlternateContent>
        <mc:Choice Requires="wpg">
          <w:drawing>
            <wp:anchor distT="0" distB="0" distL="114300" distR="114300" simplePos="0" relativeHeight="251659264" behindDoc="0" locked="0" layoutInCell="1" allowOverlap="1" wp14:anchorId="1EAEC695" wp14:editId="1781160D">
              <wp:simplePos x="0" y="0"/>
              <wp:positionH relativeFrom="column">
                <wp:posOffset>1341</wp:posOffset>
              </wp:positionH>
              <wp:positionV relativeFrom="paragraph">
                <wp:posOffset>-194663</wp:posOffset>
              </wp:positionV>
              <wp:extent cx="1670755" cy="575310"/>
              <wp:effectExtent l="0" t="0" r="24765" b="0"/>
              <wp:wrapNone/>
              <wp:docPr id="5" name="Group 5"/>
              <wp:cNvGraphicFramePr/>
              <a:graphic xmlns:a="http://schemas.openxmlformats.org/drawingml/2006/main">
                <a:graphicData uri="http://schemas.microsoft.com/office/word/2010/wordprocessingGroup">
                  <wpg:wgp>
                    <wpg:cNvGrpSpPr/>
                    <wpg:grpSpPr>
                      <a:xfrm>
                        <a:off x="0" y="0"/>
                        <a:ext cx="1670755" cy="575310"/>
                        <a:chOff x="0" y="0"/>
                        <a:chExt cx="1670755" cy="575310"/>
                      </a:xfrm>
                    </wpg:grpSpPr>
                    <wps:wsp>
                      <wps:cNvPr id="3" name="Rectangle 3"/>
                      <wps:cNvSpPr/>
                      <wps:spPr>
                        <a:xfrm>
                          <a:off x="0" y="124178"/>
                          <a:ext cx="1670755" cy="4289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rotWithShape="1">
                        <a:blip r:embed="rId1">
                          <a:extLst>
                            <a:ext uri="{28A0092B-C50C-407E-A947-70E740481C1C}">
                              <a14:useLocalDpi xmlns:a14="http://schemas.microsoft.com/office/drawing/2010/main" val="0"/>
                            </a:ext>
                          </a:extLst>
                        </a:blip>
                        <a:srcRect l="58908"/>
                        <a:stretch/>
                      </pic:blipFill>
                      <pic:spPr bwMode="auto">
                        <a:xfrm>
                          <a:off x="33866" y="0"/>
                          <a:ext cx="782955" cy="5753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4D7170A" id="Group 5" o:spid="_x0000_s1026" style="position:absolute;margin-left:.1pt;margin-top:-15.35pt;width:131.55pt;height:45.3pt;z-index:251659264" coordsize="16707,5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Cjw/eHBhY2tldCBlbmQ9InciPz7/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KNvnY4kJ0Byyd27jMBbGvOSzVlnDfpMrKLVbMg&#10;vx2tjVaXO1SP/e0udGu0mpfVTtm+hCSQyQ24L8qaTvDLlrpbX0lCKL1QAAAAAAAAAAAAAAAAAAAA&#10;AAAAAAAAAAAAAAAAAAAAAAAAAAAAAAAAAAAAAAAAAAAAAAAAAAAAAAAAAAACyT8PHxJ/DTamb8uc&#10;sqluY9qVqRgmsnpLf+bTNjZLVmWUWsUzIycdxLC7BMdRK+T33qFpPva+Tm+RfSOEeq/DXWeXZcDG&#10;Ro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oSeaDiOri/zFyW9x2oKv1Zvwpm0cGOM0bdfX3UyS2nY2LMGSUMtuU+VSTmtsNJJqNW&#10;2sNsvuGN+G/Kn1hky142+kojharAAAAAAAAAAAAAAAAAAAAAAAAAAAAAAAAAAAAAAAAAAAAAAAAA&#10;AAAAAAAAAAAAAAAAAAAAAAAAAAAAFgL4f7iX+VnkXe8kcprWpOE8e4iGsaKW16jFjtjKIkmPUOMt&#10;rP0XvwQx/wB6nKMyNUea/AcT0V0UnP8AIvpXjG8rsVdba+kLpQxt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9ryu8Si4h8xc9xWjgHE1rsM1bU1f6TCmoUPG8qnzVWGMxzSgm&#10;EFh+RxpkBpolLcKC1GcX0N0h6GK/OmvrDJkrxtp6I2BYrAAAAAAAAAAAAAAAAAAAAAAAAAAAAAAA&#10;AAAAAAAAAAAAAAAAAAAAAAAAAAAAAAAAAAAAAAAAAAABNt4KeJKeQHLRjbWUVbkrXXGpiuzxxx1k&#10;lQbHZ8mUtvWtStSjSfqVcyHKvCUg1djtQyhwu14utOe/GmkbytxV1tr6QvLDC1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XPOTxL/tEcQrDZON1rUnY/Gx2z2RWvIa7p0/X&#10;ioSUbPomnOpElpuphR7oy6KUpdKTaOhun1uwX430naVWWutdfWFFYbmUAAAAAAAAAAAAAAAAAAAA&#10;AAAAAAAAAAAAAAAAAAAAAAAAAAAAAAAAAAAAAAAAAAAAAAAAAAAAAf6SlSlElJGpSjJKUpIzUpRn&#10;0IiIvaZmYDoa+LTiUnh9w+19g1xCKLsfNW/yn7VUtskSWMyyyFBcRj73VPek8PoIsKqWklKbVJiP&#10;Oo6E6ZDz8t+d5n0bMdeNdPVIqK0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BLz7cSE7l40V3IbF61cjPuOUh+bc+6Mm5JttTZFIiR8pZeS0RLe/BOzRFtkLWZoiwkWCiLq4Zl&#10;fgvpbjO0qstda8vWFKAbWUAAAAAAAAAAAAAAAAAAAAAAAAAAAAAAAAAAAAAAAAAAAAAAAAAAAAAA&#10;AAAAAAAAAAAAAAAAABfu8N/Ej+yvw4xKXkVP827U3d7ttTYPvDfbYQYttG/+BMWk96G5Ef8AB/En&#10;WXX4rhd0W0nTU/wmMGa/K/0hrx141+spXhUs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cn4hbiSrP9OYdywxOrbdybS77WI7Gcjs9ZlhrDKLRtulsHlpNS3m8NzOcR&#10;JbSn5LF1JeWokMjR8e+k8J2lTmrrHLsp0jYzAAAAAAAAAAAAAAAAAAAAAAAAAAAAAAAAAAAAAAAA&#10;AAAAAAAAAAAAAAAAAAAAAAAAAAAAAC9N4NOJR8eOIsHZuRwCjbE5KOVexLE3WEty67XzEV9vWdMt&#10;w0E6tuTUz37n2mXadv2GXVvqeHPflfSNoasVdK6+spphSt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Brz5cSD3Vxkr9/Yt&#10;AQ9nfG6RMtrdLLSPerjVOQOQ4+WsKWlKXHl4rPYi2zfev02IbU/tSa3SF+C/G3GdpVZa6119YUmB&#10;tZQAAX+PDvxKLirw2w1V9AOLsvdZQ9uZ/wC8MKZnVpZBWxTw/E5CXUNyY541i3oe8R3C6sWcmZ0/&#10;yhgzX5X+kNeOvGv1lKoKl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5V7R0+&#10;T0dzjWQ10S4oMhqrGjvKie0l+DaU9tEegWddNYV8l6JOhSFtOIP2KQoyDbrBv0c3vnFxkueIXJ/a&#10;ujbJqSdRj1+9ZYJZye5Z32ur81WmF2xSDIm5Ek6Z9EeYaDUlqwjyGupqbMejS3OsWYrV420amCaK&#10;SzxO8Sj5dcxsCxu7rm52tNbOM7W2kiU0l2DPxvFrGCquxaS24RNyW8xySRDr32iUlw4Dsl1H/NGK&#10;8t+FNfWVmOvK30dCAee1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rofEK&#10;cSfyh6Xw/ldilUuRlulJEfEtgLit978zVGS2Th1098kkt55GGZtPQaEIIktxrmW+4ZIa9mj499J4&#10;TtKnNXWOXrCnENjMvX+DziR/Zy4iV2xMmqPcNm8jXa/Yd2uS322EDA2ozzesqF0jQhTTR081+3NB&#10;/wAYh24WhZ9WySnDnvyvpG0NWKuldfWUzopW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8nnmE43svCMw13mVc3bYlneM3uIZNWO9CRPosjrJNRaxTUZK7DehS1pJRF1SZkZe0&#10;h2JmJ1jdyY1jSVEfQ/jUyrI/JzI4WZrFsJ2KawzifkOyLxuO7EKy0rjqod/XXncRtrr0bGpbKrhR&#10;3Ed/u8m4bMu4kGN1skfi5xvP/dlik8+Mr7kSJFgRY0CBGjwoMKOzEhw4jLcaLEixm0sx40aOylDL&#10;EdhlBIQhBElKSIiIiIYGt+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priHzX/bv3X6X5Cvnr+zrpn335k/DH+0B81/hlsj5r/DD3v/AOAPwK97989D5v8A/fHd7r84f5t8&#10;2Cc/rjfefZGPKdtm5Qg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">
              <v:rect id="Rectangle 3" o:spid="_x0000_s1027" style="position:absolute;top:1241;width:16707;height: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" fillcolor="white [3212]" strokecolor="white [3212]"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338;width:7830;height:5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">
                <v:imagedata r:id="rId2" o:title="" cropleft="38606f"/>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DCD43" w14:textId="77777777" w:rsidR="00E02309" w:rsidRDefault="00E02309" w:rsidP="008954B2">
      <w:r>
        <w:separator/>
      </w:r>
    </w:p>
  </w:footnote>
  <w:footnote w:type="continuationSeparator" w:id="0">
    <w:p w14:paraId="53DD9C68" w14:textId="77777777" w:rsidR="00E02309" w:rsidRDefault="00E02309" w:rsidP="00895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576B3" w14:textId="77777777" w:rsidR="00C91D7A" w:rsidRDefault="00C91D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8E6B7" w14:textId="3D7D2CF1" w:rsidR="00306B4E" w:rsidRDefault="00FF3B94" w:rsidP="00EF3DC4">
    <w:pPr>
      <w:pStyle w:val="Agtitle"/>
    </w:pPr>
    <w:r>
      <w:rPr>
        <w:noProof/>
        <w:lang w:val="en-AU" w:eastAsia="en-AU"/>
      </w:rPr>
      <w:drawing>
        <wp:anchor distT="0" distB="0" distL="114300" distR="114300" simplePos="0" relativeHeight="251656192" behindDoc="1" locked="0" layoutInCell="1" allowOverlap="1" wp14:anchorId="244164AD" wp14:editId="1171CA9D">
          <wp:simplePos x="0" y="0"/>
          <wp:positionH relativeFrom="page">
            <wp:align>center</wp:align>
          </wp:positionH>
          <wp:positionV relativeFrom="page">
            <wp:align>top</wp:align>
          </wp:positionV>
          <wp:extent cx="7560000" cy="10695600"/>
          <wp:effectExtent l="0" t="0" r="0" b="0"/>
          <wp:wrapNone/>
          <wp:docPr id="7" name="Picture 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tsheet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E2E1F" w14:textId="77777777" w:rsidR="00147114" w:rsidRDefault="00C35141">
    <w:pPr>
      <w:pStyle w:val="Header"/>
    </w:pPr>
    <w:r>
      <w:rPr>
        <w:noProof/>
        <w:lang w:val="en-AU" w:eastAsia="en-AU"/>
      </w:rPr>
      <w:drawing>
        <wp:anchor distT="0" distB="0" distL="114300" distR="114300" simplePos="0" relativeHeight="251657216" behindDoc="1" locked="0" layoutInCell="1" allowOverlap="1" wp14:anchorId="113D4119" wp14:editId="4052C401">
          <wp:simplePos x="0" y="0"/>
          <wp:positionH relativeFrom="page">
            <wp:align>center</wp:align>
          </wp:positionH>
          <wp:positionV relativeFrom="page">
            <wp:align>top</wp:align>
          </wp:positionV>
          <wp:extent cx="7560000" cy="10692000"/>
          <wp:effectExtent l="0" t="0" r="0" b="0"/>
          <wp:wrapNone/>
          <wp:docPr id="2" name="Picture 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she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34A78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A8A251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F1C3C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A60E2F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A655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090E2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A3A968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E476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ED6BA1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446D97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46A9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8E506D"/>
    <w:multiLevelType w:val="multilevel"/>
    <w:tmpl w:val="49FCC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987AFB"/>
    <w:multiLevelType w:val="hybridMultilevel"/>
    <w:tmpl w:val="9C4CB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D945EE"/>
    <w:multiLevelType w:val="multilevel"/>
    <w:tmpl w:val="0409001D"/>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F993E1C"/>
    <w:multiLevelType w:val="hybridMultilevel"/>
    <w:tmpl w:val="110C5D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9C3015"/>
    <w:multiLevelType w:val="hybridMultilevel"/>
    <w:tmpl w:val="BB949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1D4237"/>
    <w:multiLevelType w:val="hybridMultilevel"/>
    <w:tmpl w:val="F60A9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893F63"/>
    <w:multiLevelType w:val="hybridMultilevel"/>
    <w:tmpl w:val="DF9860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433E15"/>
    <w:multiLevelType w:val="multilevel"/>
    <w:tmpl w:val="450651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304379"/>
    <w:multiLevelType w:val="hybridMultilevel"/>
    <w:tmpl w:val="2EDAA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B77491"/>
    <w:multiLevelType w:val="hybridMultilevel"/>
    <w:tmpl w:val="AD505DEA"/>
    <w:lvl w:ilvl="0" w:tplc="590EFCEE">
      <w:start w:val="1"/>
      <w:numFmt w:val="bullet"/>
      <w:pStyle w:val="Agbulletlis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383BB2"/>
    <w:multiLevelType w:val="hybridMultilevel"/>
    <w:tmpl w:val="9670E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20"/>
  </w:num>
  <w:num w:numId="14">
    <w:abstractNumId w:val="18"/>
  </w:num>
  <w:num w:numId="15">
    <w:abstractNumId w:val="16"/>
  </w:num>
  <w:num w:numId="16">
    <w:abstractNumId w:val="21"/>
  </w:num>
  <w:num w:numId="17">
    <w:abstractNumId w:val="11"/>
  </w:num>
  <w:num w:numId="18">
    <w:abstractNumId w:val="12"/>
  </w:num>
  <w:num w:numId="19">
    <w:abstractNumId w:val="19"/>
  </w:num>
  <w:num w:numId="20">
    <w:abstractNumId w:val="17"/>
  </w:num>
  <w:num w:numId="21">
    <w:abstractNumId w:val="15"/>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activeWritingStyle w:appName="MSWord" w:lang="en-US" w:vendorID="64" w:dllVersion="6" w:nlCheck="1" w:checkStyle="0"/>
  <w:activeWritingStyle w:appName="MSWord" w:lang="en-US" w:vendorID="64" w:dllVersion="0" w:nlCheck="1" w:checkStyle="0"/>
  <w:activeWritingStyle w:appName="MSWord" w:lang="en-AU" w:vendorID="64" w:dllVersion="0" w:nlCheck="1" w:checkStyle="0"/>
  <w:activeWritingStyle w:appName="MSWord" w:lang="en-US" w:vendorID="64" w:dllVersion="4096" w:nlCheck="1" w:checkStyle="0"/>
  <w:activeWritingStyle w:appName="MSWord" w:lang="en-AU"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S0NDezNDSxNDGzMDJT0lEKTi0uzszPAykwrAUAeTMn8CwAAAA="/>
  </w:docVars>
  <w:rsids>
    <w:rsidRoot w:val="0000417C"/>
    <w:rsid w:val="00002759"/>
    <w:rsid w:val="0000417C"/>
    <w:rsid w:val="00025569"/>
    <w:rsid w:val="0002784E"/>
    <w:rsid w:val="000356FF"/>
    <w:rsid w:val="00043277"/>
    <w:rsid w:val="00044589"/>
    <w:rsid w:val="00051E50"/>
    <w:rsid w:val="00055C19"/>
    <w:rsid w:val="00066627"/>
    <w:rsid w:val="00066ED4"/>
    <w:rsid w:val="00081FFD"/>
    <w:rsid w:val="000909F0"/>
    <w:rsid w:val="000C35AB"/>
    <w:rsid w:val="000C62D4"/>
    <w:rsid w:val="000D467C"/>
    <w:rsid w:val="001220E0"/>
    <w:rsid w:val="00122424"/>
    <w:rsid w:val="00133657"/>
    <w:rsid w:val="00141190"/>
    <w:rsid w:val="00146336"/>
    <w:rsid w:val="00147114"/>
    <w:rsid w:val="001731CD"/>
    <w:rsid w:val="0018080B"/>
    <w:rsid w:val="00180AE6"/>
    <w:rsid w:val="001E049F"/>
    <w:rsid w:val="001E6D57"/>
    <w:rsid w:val="001F6549"/>
    <w:rsid w:val="00206FB4"/>
    <w:rsid w:val="0020761C"/>
    <w:rsid w:val="00257C7B"/>
    <w:rsid w:val="00262B0D"/>
    <w:rsid w:val="0027299F"/>
    <w:rsid w:val="00275313"/>
    <w:rsid w:val="00283833"/>
    <w:rsid w:val="002B0C9A"/>
    <w:rsid w:val="002C7D0C"/>
    <w:rsid w:val="003008C6"/>
    <w:rsid w:val="00306B4E"/>
    <w:rsid w:val="00312617"/>
    <w:rsid w:val="00320B43"/>
    <w:rsid w:val="00321F07"/>
    <w:rsid w:val="00340905"/>
    <w:rsid w:val="003825E7"/>
    <w:rsid w:val="00382B67"/>
    <w:rsid w:val="003958B6"/>
    <w:rsid w:val="00397B9B"/>
    <w:rsid w:val="003A0AFB"/>
    <w:rsid w:val="003A0C46"/>
    <w:rsid w:val="003A2768"/>
    <w:rsid w:val="003A63C5"/>
    <w:rsid w:val="003B79F8"/>
    <w:rsid w:val="003C2E56"/>
    <w:rsid w:val="003C4A74"/>
    <w:rsid w:val="003D032C"/>
    <w:rsid w:val="003E59F9"/>
    <w:rsid w:val="003F24C6"/>
    <w:rsid w:val="00403238"/>
    <w:rsid w:val="00414D50"/>
    <w:rsid w:val="00416217"/>
    <w:rsid w:val="00445648"/>
    <w:rsid w:val="0047646B"/>
    <w:rsid w:val="00480133"/>
    <w:rsid w:val="004A2968"/>
    <w:rsid w:val="004B555B"/>
    <w:rsid w:val="004B594B"/>
    <w:rsid w:val="004D79DB"/>
    <w:rsid w:val="00513CA1"/>
    <w:rsid w:val="005354F3"/>
    <w:rsid w:val="00540CD7"/>
    <w:rsid w:val="005715B8"/>
    <w:rsid w:val="005841E4"/>
    <w:rsid w:val="00590E4A"/>
    <w:rsid w:val="005A0417"/>
    <w:rsid w:val="005A777D"/>
    <w:rsid w:val="005B4247"/>
    <w:rsid w:val="005B5851"/>
    <w:rsid w:val="005D35C4"/>
    <w:rsid w:val="005D37DA"/>
    <w:rsid w:val="005D47E6"/>
    <w:rsid w:val="005D6D23"/>
    <w:rsid w:val="005D735D"/>
    <w:rsid w:val="005E07E2"/>
    <w:rsid w:val="006063D8"/>
    <w:rsid w:val="006206E4"/>
    <w:rsid w:val="00621162"/>
    <w:rsid w:val="00624BBC"/>
    <w:rsid w:val="00634906"/>
    <w:rsid w:val="006351F3"/>
    <w:rsid w:val="00641137"/>
    <w:rsid w:val="0064360F"/>
    <w:rsid w:val="006522BA"/>
    <w:rsid w:val="0065369C"/>
    <w:rsid w:val="006574E7"/>
    <w:rsid w:val="0066292A"/>
    <w:rsid w:val="00672629"/>
    <w:rsid w:val="00694091"/>
    <w:rsid w:val="00695F2D"/>
    <w:rsid w:val="006A06EC"/>
    <w:rsid w:val="006A1E0C"/>
    <w:rsid w:val="006A6409"/>
    <w:rsid w:val="006D07C3"/>
    <w:rsid w:val="006D60B8"/>
    <w:rsid w:val="006E0A84"/>
    <w:rsid w:val="006E7DA5"/>
    <w:rsid w:val="007166EC"/>
    <w:rsid w:val="00717659"/>
    <w:rsid w:val="007219EC"/>
    <w:rsid w:val="0073577E"/>
    <w:rsid w:val="0074385E"/>
    <w:rsid w:val="00763A68"/>
    <w:rsid w:val="00775C11"/>
    <w:rsid w:val="00792085"/>
    <w:rsid w:val="007A2A93"/>
    <w:rsid w:val="007A593C"/>
    <w:rsid w:val="007B43D8"/>
    <w:rsid w:val="007B7AFF"/>
    <w:rsid w:val="007F1BF4"/>
    <w:rsid w:val="007F610A"/>
    <w:rsid w:val="00804CDA"/>
    <w:rsid w:val="00833E2D"/>
    <w:rsid w:val="0086129D"/>
    <w:rsid w:val="00886DB5"/>
    <w:rsid w:val="008954B2"/>
    <w:rsid w:val="008B3D9D"/>
    <w:rsid w:val="008B7B9E"/>
    <w:rsid w:val="008C3756"/>
    <w:rsid w:val="008C5966"/>
    <w:rsid w:val="008D04F6"/>
    <w:rsid w:val="008E1246"/>
    <w:rsid w:val="008E342D"/>
    <w:rsid w:val="008F1124"/>
    <w:rsid w:val="00901EEA"/>
    <w:rsid w:val="00920BF7"/>
    <w:rsid w:val="00922D4D"/>
    <w:rsid w:val="0092342E"/>
    <w:rsid w:val="009304F0"/>
    <w:rsid w:val="0093666F"/>
    <w:rsid w:val="0094506F"/>
    <w:rsid w:val="00946D43"/>
    <w:rsid w:val="00980445"/>
    <w:rsid w:val="009903D0"/>
    <w:rsid w:val="0099661E"/>
    <w:rsid w:val="009A3F3E"/>
    <w:rsid w:val="009A6C18"/>
    <w:rsid w:val="009B6C6B"/>
    <w:rsid w:val="009C1A89"/>
    <w:rsid w:val="009C491B"/>
    <w:rsid w:val="009D2F90"/>
    <w:rsid w:val="009D6336"/>
    <w:rsid w:val="009E093A"/>
    <w:rsid w:val="00A038AC"/>
    <w:rsid w:val="00A1528A"/>
    <w:rsid w:val="00A16FFD"/>
    <w:rsid w:val="00A314C5"/>
    <w:rsid w:val="00A47C38"/>
    <w:rsid w:val="00A47E36"/>
    <w:rsid w:val="00A80AF4"/>
    <w:rsid w:val="00A93FB6"/>
    <w:rsid w:val="00AB796B"/>
    <w:rsid w:val="00AB7D71"/>
    <w:rsid w:val="00AE3162"/>
    <w:rsid w:val="00AE78E9"/>
    <w:rsid w:val="00AF6D1D"/>
    <w:rsid w:val="00B01D4C"/>
    <w:rsid w:val="00B179B3"/>
    <w:rsid w:val="00B347F1"/>
    <w:rsid w:val="00B43DB8"/>
    <w:rsid w:val="00B47936"/>
    <w:rsid w:val="00B535B8"/>
    <w:rsid w:val="00B54184"/>
    <w:rsid w:val="00B678CE"/>
    <w:rsid w:val="00B67908"/>
    <w:rsid w:val="00B7028A"/>
    <w:rsid w:val="00BA1974"/>
    <w:rsid w:val="00BC3F84"/>
    <w:rsid w:val="00BC7343"/>
    <w:rsid w:val="00BD58AD"/>
    <w:rsid w:val="00BD5E36"/>
    <w:rsid w:val="00BE7B58"/>
    <w:rsid w:val="00C01CFE"/>
    <w:rsid w:val="00C124F1"/>
    <w:rsid w:val="00C14E78"/>
    <w:rsid w:val="00C21C0E"/>
    <w:rsid w:val="00C23D9B"/>
    <w:rsid w:val="00C35141"/>
    <w:rsid w:val="00C433B1"/>
    <w:rsid w:val="00C44299"/>
    <w:rsid w:val="00C45B22"/>
    <w:rsid w:val="00C73391"/>
    <w:rsid w:val="00C84CBC"/>
    <w:rsid w:val="00C91D7A"/>
    <w:rsid w:val="00CA63CF"/>
    <w:rsid w:val="00CA7EC5"/>
    <w:rsid w:val="00CD0EC4"/>
    <w:rsid w:val="00CD566D"/>
    <w:rsid w:val="00CF0624"/>
    <w:rsid w:val="00D32555"/>
    <w:rsid w:val="00D33A77"/>
    <w:rsid w:val="00D35FD8"/>
    <w:rsid w:val="00D42504"/>
    <w:rsid w:val="00D451FF"/>
    <w:rsid w:val="00D55D23"/>
    <w:rsid w:val="00DB11B3"/>
    <w:rsid w:val="00DC30F3"/>
    <w:rsid w:val="00DC3C90"/>
    <w:rsid w:val="00DC79CD"/>
    <w:rsid w:val="00DD35EE"/>
    <w:rsid w:val="00DE4095"/>
    <w:rsid w:val="00DF0040"/>
    <w:rsid w:val="00DF01D4"/>
    <w:rsid w:val="00E02309"/>
    <w:rsid w:val="00E21EE4"/>
    <w:rsid w:val="00E55B1A"/>
    <w:rsid w:val="00E565FB"/>
    <w:rsid w:val="00E713AB"/>
    <w:rsid w:val="00E776E5"/>
    <w:rsid w:val="00E833BA"/>
    <w:rsid w:val="00E9080D"/>
    <w:rsid w:val="00E92EDF"/>
    <w:rsid w:val="00EC19C5"/>
    <w:rsid w:val="00EC56EC"/>
    <w:rsid w:val="00EC7A31"/>
    <w:rsid w:val="00EF3DC4"/>
    <w:rsid w:val="00F05CB2"/>
    <w:rsid w:val="00F069A0"/>
    <w:rsid w:val="00F1251F"/>
    <w:rsid w:val="00F15010"/>
    <w:rsid w:val="00F264E8"/>
    <w:rsid w:val="00F32016"/>
    <w:rsid w:val="00F42C67"/>
    <w:rsid w:val="00F6072B"/>
    <w:rsid w:val="00F63690"/>
    <w:rsid w:val="00F70F96"/>
    <w:rsid w:val="00F71FEF"/>
    <w:rsid w:val="00F7492C"/>
    <w:rsid w:val="00F827FC"/>
    <w:rsid w:val="00FA294D"/>
    <w:rsid w:val="00FA5D66"/>
    <w:rsid w:val="00FB6B79"/>
    <w:rsid w:val="00FD3AD5"/>
    <w:rsid w:val="00FE25EB"/>
    <w:rsid w:val="00FF3B94"/>
    <w:rsid w:val="00FF6A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91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77D"/>
    <w:pPr>
      <w:spacing w:after="120" w:line="220" w:lineRule="exact"/>
    </w:pPr>
    <w:rPr>
      <w:rFonts w:ascii="Arial" w:hAnsi="Arial" w:cs="VIC-SemiBold"/>
      <w:color w:val="000000" w:themeColor="text1"/>
      <w:sz w:val="18"/>
      <w:szCs w:val="52"/>
    </w:rPr>
  </w:style>
  <w:style w:type="paragraph" w:styleId="Heading1">
    <w:name w:val="heading 1"/>
    <w:basedOn w:val="Normal"/>
    <w:next w:val="Normal"/>
    <w:link w:val="Heading1Char"/>
    <w:uiPriority w:val="9"/>
    <w:qFormat/>
    <w:rsid w:val="00DD35EE"/>
    <w:pPr>
      <w:spacing w:before="480" w:after="220"/>
      <w:outlineLvl w:val="0"/>
    </w:pPr>
    <w:rPr>
      <w:b/>
      <w:bCs/>
      <w:caps/>
      <w:color w:val="4C7329"/>
      <w:sz w:val="22"/>
    </w:rPr>
  </w:style>
  <w:style w:type="paragraph" w:styleId="Heading2">
    <w:name w:val="heading 2"/>
    <w:basedOn w:val="Normal"/>
    <w:next w:val="Normal"/>
    <w:link w:val="Heading2Char"/>
    <w:uiPriority w:val="9"/>
    <w:unhideWhenUsed/>
    <w:qFormat/>
    <w:rsid w:val="0002784E"/>
    <w:pPr>
      <w:spacing w:before="240" w:after="80"/>
      <w:outlineLvl w:val="1"/>
    </w:pPr>
    <w:rPr>
      <w:b/>
      <w:color w:val="7F7F7F" w:themeColor="text1" w:themeTint="80"/>
      <w:sz w:val="20"/>
      <w:szCs w:val="18"/>
    </w:rPr>
  </w:style>
  <w:style w:type="paragraph" w:styleId="Heading3">
    <w:name w:val="heading 3"/>
    <w:basedOn w:val="Normal"/>
    <w:next w:val="Normal"/>
    <w:link w:val="Heading3Char"/>
    <w:uiPriority w:val="9"/>
    <w:unhideWhenUsed/>
    <w:qFormat/>
    <w:rsid w:val="00044589"/>
    <w:pPr>
      <w:spacing w:before="240" w:after="60" w:line="240" w:lineRule="auto"/>
      <w:outlineLvl w:val="2"/>
    </w:pPr>
    <w:rPr>
      <w:b/>
    </w:rPr>
  </w:style>
  <w:style w:type="paragraph" w:styleId="Heading6">
    <w:name w:val="heading 6"/>
    <w:basedOn w:val="Normal"/>
    <w:next w:val="Normal"/>
    <w:link w:val="Heading6Char"/>
    <w:uiPriority w:val="9"/>
    <w:unhideWhenUsed/>
    <w:qFormat/>
    <w:rsid w:val="00397B9B"/>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unhideWhenUsed/>
    <w:qFormat/>
    <w:rsid w:val="00397B9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title">
    <w:name w:val="Ag title"/>
    <w:basedOn w:val="Normal"/>
    <w:qFormat/>
    <w:rsid w:val="0002784E"/>
    <w:pPr>
      <w:spacing w:after="80" w:line="440" w:lineRule="exact"/>
    </w:pPr>
    <w:rPr>
      <w:color w:val="FFFFFF" w:themeColor="background1" w:themeTint="80"/>
      <w:sz w:val="44"/>
      <w:szCs w:val="18"/>
    </w:rPr>
  </w:style>
  <w:style w:type="character" w:customStyle="1" w:styleId="Heading1Char">
    <w:name w:val="Heading 1 Char"/>
    <w:basedOn w:val="DefaultParagraphFont"/>
    <w:link w:val="Heading1"/>
    <w:uiPriority w:val="9"/>
    <w:rsid w:val="00DD35EE"/>
    <w:rPr>
      <w:rFonts w:ascii="Arial" w:hAnsi="Arial" w:cs="VIC-SemiBold"/>
      <w:b/>
      <w:bCs/>
      <w:caps/>
      <w:color w:val="4C7329"/>
      <w:sz w:val="22"/>
      <w:szCs w:val="52"/>
    </w:rPr>
  </w:style>
  <w:style w:type="character" w:customStyle="1" w:styleId="Heading9Char">
    <w:name w:val="Heading 9 Char"/>
    <w:basedOn w:val="DefaultParagraphFont"/>
    <w:link w:val="Heading9"/>
    <w:uiPriority w:val="9"/>
    <w:rsid w:val="00397B9B"/>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uiPriority w:val="9"/>
    <w:rsid w:val="00397B9B"/>
    <w:rPr>
      <w:rFonts w:asciiTheme="majorHAnsi" w:eastAsiaTheme="majorEastAsia" w:hAnsiTheme="majorHAnsi" w:cstheme="majorBidi"/>
      <w:color w:val="1F4D78" w:themeColor="accent1" w:themeShade="7F"/>
    </w:rPr>
  </w:style>
  <w:style w:type="table" w:styleId="MediumShading1">
    <w:name w:val="Medium Shading 1"/>
    <w:basedOn w:val="TableNormal"/>
    <w:uiPriority w:val="63"/>
    <w:semiHidden/>
    <w:unhideWhenUsed/>
    <w:rsid w:val="006A640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Agintrotext">
    <w:name w:val="Ag intro text"/>
    <w:qFormat/>
    <w:rsid w:val="00DD35EE"/>
    <w:pPr>
      <w:spacing w:after="480" w:line="340" w:lineRule="exact"/>
    </w:pPr>
    <w:rPr>
      <w:rFonts w:ascii="Arial" w:hAnsi="Arial" w:cs="VIC-SemiBold"/>
      <w:i/>
      <w:iCs/>
      <w:color w:val="4C7329"/>
      <w:sz w:val="28"/>
      <w:szCs w:val="52"/>
    </w:rPr>
  </w:style>
  <w:style w:type="character" w:customStyle="1" w:styleId="Heading2Char">
    <w:name w:val="Heading 2 Char"/>
    <w:basedOn w:val="DefaultParagraphFont"/>
    <w:link w:val="Heading2"/>
    <w:uiPriority w:val="9"/>
    <w:rsid w:val="008954B2"/>
    <w:rPr>
      <w:rFonts w:ascii="Arial" w:hAnsi="Arial" w:cs="VIC-SemiBold"/>
      <w:b/>
      <w:color w:val="7F7F7F" w:themeColor="text1" w:themeTint="80"/>
      <w:sz w:val="20"/>
      <w:szCs w:val="18"/>
    </w:rPr>
  </w:style>
  <w:style w:type="paragraph" w:styleId="Header">
    <w:name w:val="header"/>
    <w:basedOn w:val="Normal"/>
    <w:link w:val="HeaderChar"/>
    <w:uiPriority w:val="99"/>
    <w:unhideWhenUsed/>
    <w:rsid w:val="008C3756"/>
    <w:pPr>
      <w:tabs>
        <w:tab w:val="center" w:pos="4513"/>
        <w:tab w:val="right" w:pos="9026"/>
      </w:tabs>
    </w:pPr>
  </w:style>
  <w:style w:type="character" w:customStyle="1" w:styleId="HeaderChar">
    <w:name w:val="Header Char"/>
    <w:basedOn w:val="DefaultParagraphFont"/>
    <w:link w:val="Header"/>
    <w:uiPriority w:val="99"/>
    <w:rsid w:val="008C3756"/>
  </w:style>
  <w:style w:type="paragraph" w:styleId="Footer">
    <w:name w:val="footer"/>
    <w:basedOn w:val="Normal"/>
    <w:link w:val="FooterChar"/>
    <w:uiPriority w:val="99"/>
    <w:unhideWhenUsed/>
    <w:rsid w:val="008C3756"/>
    <w:pPr>
      <w:tabs>
        <w:tab w:val="center" w:pos="4513"/>
        <w:tab w:val="right" w:pos="9026"/>
      </w:tabs>
    </w:pPr>
  </w:style>
  <w:style w:type="character" w:customStyle="1" w:styleId="FooterChar">
    <w:name w:val="Footer Char"/>
    <w:basedOn w:val="DefaultParagraphFont"/>
    <w:link w:val="Footer"/>
    <w:uiPriority w:val="99"/>
    <w:rsid w:val="008C3756"/>
  </w:style>
  <w:style w:type="character" w:customStyle="1" w:styleId="Heading3Char">
    <w:name w:val="Heading 3 Char"/>
    <w:basedOn w:val="DefaultParagraphFont"/>
    <w:link w:val="Heading3"/>
    <w:uiPriority w:val="9"/>
    <w:rsid w:val="00044589"/>
    <w:rPr>
      <w:rFonts w:ascii="Arial" w:hAnsi="Arial" w:cs="VIC-SemiBold"/>
      <w:b/>
      <w:color w:val="000000" w:themeColor="text1"/>
      <w:sz w:val="18"/>
      <w:szCs w:val="52"/>
    </w:rPr>
  </w:style>
  <w:style w:type="table" w:styleId="TableGrid">
    <w:name w:val="Table Grid"/>
    <w:basedOn w:val="TableNormal"/>
    <w:uiPriority w:val="39"/>
    <w:rsid w:val="00AE31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bodytext">
    <w:name w:val="Ag body text"/>
    <w:basedOn w:val="Normal"/>
    <w:qFormat/>
    <w:rsid w:val="005A777D"/>
  </w:style>
  <w:style w:type="paragraph" w:customStyle="1" w:styleId="Agbulletlist">
    <w:name w:val="Ag bullet list"/>
    <w:basedOn w:val="Normal"/>
    <w:qFormat/>
    <w:rsid w:val="005A777D"/>
    <w:pPr>
      <w:numPr>
        <w:numId w:val="13"/>
      </w:numPr>
    </w:pPr>
  </w:style>
  <w:style w:type="paragraph" w:customStyle="1" w:styleId="CertHBWhite">
    <w:name w:val="_CertHBWhite"/>
    <w:uiPriority w:val="3"/>
    <w:rsid w:val="0000417C"/>
    <w:pPr>
      <w:spacing w:line="720" w:lineRule="atLeast"/>
    </w:pPr>
    <w:rPr>
      <w:rFonts w:ascii="Arial" w:eastAsia="Times New Roman" w:hAnsi="Arial" w:cs="Arial"/>
      <w:color w:val="FFFFFF"/>
      <w:sz w:val="72"/>
      <w:lang w:val="en-AU"/>
    </w:rPr>
  </w:style>
  <w:style w:type="character" w:styleId="Hyperlink">
    <w:name w:val="Hyperlink"/>
    <w:basedOn w:val="DefaultParagraphFont"/>
    <w:uiPriority w:val="99"/>
    <w:unhideWhenUsed/>
    <w:rsid w:val="006A06EC"/>
    <w:rPr>
      <w:color w:val="0563C1" w:themeColor="hyperlink"/>
      <w:u w:val="single"/>
    </w:rPr>
  </w:style>
  <w:style w:type="character" w:styleId="UnresolvedMention">
    <w:name w:val="Unresolved Mention"/>
    <w:basedOn w:val="DefaultParagraphFont"/>
    <w:uiPriority w:val="99"/>
    <w:semiHidden/>
    <w:unhideWhenUsed/>
    <w:rsid w:val="006A06EC"/>
    <w:rPr>
      <w:color w:val="808080"/>
      <w:shd w:val="clear" w:color="auto" w:fill="E6E6E6"/>
    </w:rPr>
  </w:style>
  <w:style w:type="paragraph" w:customStyle="1" w:styleId="ImprintText">
    <w:name w:val="_ImprintText"/>
    <w:uiPriority w:val="9"/>
    <w:rsid w:val="006A06EC"/>
    <w:pPr>
      <w:spacing w:after="85" w:line="170" w:lineRule="atLeast"/>
    </w:pPr>
    <w:rPr>
      <w:rFonts w:ascii="Arial" w:eastAsia="Times New Roman" w:hAnsi="Arial" w:cs="Arial"/>
      <w:sz w:val="14"/>
      <w:szCs w:val="14"/>
      <w:lang w:val="en-AU"/>
    </w:rPr>
  </w:style>
  <w:style w:type="paragraph" w:styleId="NormalWeb">
    <w:name w:val="Normal (Web)"/>
    <w:basedOn w:val="Normal"/>
    <w:uiPriority w:val="99"/>
    <w:semiHidden/>
    <w:rsid w:val="006A06EC"/>
    <w:pPr>
      <w:spacing w:after="0" w:line="240" w:lineRule="auto"/>
    </w:pPr>
    <w:rPr>
      <w:rFonts w:ascii="Times New Roman" w:eastAsia="Times New Roman" w:hAnsi="Times New Roman" w:cs="Times New Roman"/>
      <w:color w:val="auto"/>
      <w:sz w:val="24"/>
      <w:szCs w:val="24"/>
      <w:lang w:val="en-AU"/>
    </w:rPr>
  </w:style>
  <w:style w:type="paragraph" w:styleId="BalloonText">
    <w:name w:val="Balloon Text"/>
    <w:basedOn w:val="Normal"/>
    <w:link w:val="BalloonTextChar"/>
    <w:uiPriority w:val="99"/>
    <w:semiHidden/>
    <w:unhideWhenUsed/>
    <w:rsid w:val="0063490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34906"/>
    <w:rPr>
      <w:rFonts w:ascii="Segoe UI" w:hAnsi="Segoe UI" w:cs="Segoe UI"/>
      <w:color w:val="000000" w:themeColor="text1"/>
      <w:sz w:val="18"/>
      <w:szCs w:val="18"/>
    </w:rPr>
  </w:style>
  <w:style w:type="paragraph" w:styleId="ListParagraph">
    <w:name w:val="List Paragraph"/>
    <w:basedOn w:val="Normal"/>
    <w:uiPriority w:val="34"/>
    <w:qFormat/>
    <w:rsid w:val="003008C6"/>
    <w:pPr>
      <w:spacing w:after="160" w:line="259" w:lineRule="auto"/>
      <w:ind w:left="720"/>
      <w:contextualSpacing/>
    </w:pPr>
    <w:rPr>
      <w:rFonts w:asciiTheme="minorHAnsi" w:hAnsiTheme="minorHAnsi" w:cstheme="minorBidi"/>
      <w:color w:val="auto"/>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agriculture.vic.gov.au/agriculture/farm-management/chemicals/off-label-chemical-use"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customer.service@ecodev.vic.gov.au" TargetMode="External"/><Relationship Id="rId2" Type="http://schemas.openxmlformats.org/officeDocument/2006/relationships/hyperlink" Target="http://creativecommons.org/licenses/by/3.0/au/deed.en" TargetMode="External"/><Relationship Id="rId1" Type="http://schemas.openxmlformats.org/officeDocument/2006/relationships/image" Target="media/image2.emf"/><Relationship Id="rId6" Type="http://schemas.openxmlformats.org/officeDocument/2006/relationships/image" Target="media/image4.jpeg"/><Relationship Id="rId5" Type="http://schemas.openxmlformats.org/officeDocument/2006/relationships/image" Target="media/image3.jpeg"/><Relationship Id="rId4" Type="http://schemas.openxmlformats.org/officeDocument/2006/relationships/hyperlink" Target="http://www.relayservice.com.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F19BD35A8F14C834CA25BF5CC1B22" ma:contentTypeVersion="13" ma:contentTypeDescription="Create a new document." ma:contentTypeScope="" ma:versionID="0f6f73c22294e59eef1092e6b1f2ae89">
  <xsd:schema xmlns:xsd="http://www.w3.org/2001/XMLSchema" xmlns:xs="http://www.w3.org/2001/XMLSchema" xmlns:p="http://schemas.microsoft.com/office/2006/metadata/properties" xmlns:ns3="b7bee7d0-5496-4a29-aa14-dac86624de6e" xmlns:ns4="b37e34ad-e639-4d64-b788-d73484e4decf" targetNamespace="http://schemas.microsoft.com/office/2006/metadata/properties" ma:root="true" ma:fieldsID="f89df6ae37517ee6b73f1d1a688c3a17" ns3:_="" ns4:_="">
    <xsd:import namespace="b7bee7d0-5496-4a29-aa14-dac86624de6e"/>
    <xsd:import namespace="b37e34ad-e639-4d64-b788-d73484e4de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bee7d0-5496-4a29-aa14-dac86624de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7e34ad-e639-4d64-b788-d73484e4dec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CC969D5-9D4B-4D9C-813F-E44CCCF09D99}">
  <ds:schemaRefs>
    <ds:schemaRef ds:uri="http://schemas.microsoft.com/sharepoint/v3/contenttype/forms"/>
  </ds:schemaRefs>
</ds:datastoreItem>
</file>

<file path=customXml/itemProps2.xml><?xml version="1.0" encoding="utf-8"?>
<ds:datastoreItem xmlns:ds="http://schemas.openxmlformats.org/officeDocument/2006/customXml" ds:itemID="{4736F1CB-3727-4FB9-8574-959B558736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5EC2AE-F46B-49CD-AE0A-370EC614A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bee7d0-5496-4a29-aa14-dac86624de6e"/>
    <ds:schemaRef ds:uri="b37e34ad-e639-4d64-b788-d73484e4d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BBC2A7-0A09-3E44-A55F-00CA4B91C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60</Words>
  <Characters>4884</Characters>
  <Application>Microsoft Office Word</Application>
  <DocSecurity>0</DocSecurity>
  <Lines>139</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Feeding and agisting livestock</dc:title>
  <dc:subject/>
  <dc:creator/>
  <cp:keywords/>
  <dc:description/>
  <cp:lastModifiedBy/>
  <cp:revision>1</cp:revision>
  <dcterms:created xsi:type="dcterms:W3CDTF">2020-02-03T00:34:00Z</dcterms:created>
  <dcterms:modified xsi:type="dcterms:W3CDTF">2020-02-03T23: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F19BD35A8F14C834CA25BF5CC1B22</vt:lpwstr>
  </property>
  <property fmtid="{D5CDD505-2E9C-101B-9397-08002B2CF9AE}" pid="3" name="DEDJTRDivision">
    <vt:lpwstr>2;#Agriculture Victoria|aa595c92-527f-46eb-8130-f23c3634d9e6</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ies>
</file>